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C3EAE" w14:textId="0D67DB5B" w:rsidR="006D0A83" w:rsidRDefault="00D227E7">
      <w:pPr>
        <w:jc w:val="center"/>
        <w:rPr>
          <w:b/>
          <w:bCs/>
        </w:rPr>
      </w:pPr>
      <w:r w:rsidRPr="00997E8E">
        <w:rPr>
          <w:rFonts w:ascii="TH SarabunPSK" w:hAnsi="TH SarabunPSK" w:cs="TH SarabunPSK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575FCF83" wp14:editId="1218C51C">
            <wp:simplePos x="0" y="0"/>
            <wp:positionH relativeFrom="margin">
              <wp:posOffset>2572385</wp:posOffset>
            </wp:positionH>
            <wp:positionV relativeFrom="paragraph">
              <wp:posOffset>-357553</wp:posOffset>
            </wp:positionV>
            <wp:extent cx="457200" cy="411480"/>
            <wp:effectExtent l="0" t="0" r="0" b="7620"/>
            <wp:wrapNone/>
            <wp:docPr id="1" name="Picture 1" descr="sec_logo_2011_th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_logo_2011_th_rgb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251D3D" w14:textId="43F48760" w:rsidR="00B30349" w:rsidRPr="00613D23" w:rsidRDefault="00B30349">
      <w:pPr>
        <w:jc w:val="center"/>
        <w:rPr>
          <w:rFonts w:ascii="TH SarabunPSK" w:hAnsi="TH SarabunPSK" w:cs="TH SarabunPSK"/>
          <w:b/>
          <w:bCs/>
        </w:rPr>
      </w:pPr>
      <w:bookmarkStart w:id="0" w:name="_Hlk135219618"/>
      <w:r w:rsidRPr="00780E49">
        <w:rPr>
          <w:rFonts w:ascii="TH SarabunPSK Bold" w:hAnsi="TH SarabunPSK Bold" w:cs="TH SarabunPSK"/>
          <w:b/>
          <w:bCs/>
          <w:spacing w:val="-8"/>
          <w:cs/>
        </w:rPr>
        <w:t>แบบรับรอง</w:t>
      </w:r>
      <w:r w:rsidR="00620CBD" w:rsidRPr="00780E49">
        <w:rPr>
          <w:rFonts w:ascii="TH SarabunPSK Bold" w:hAnsi="TH SarabunPSK Bold" w:cs="TH SarabunPSK" w:hint="cs"/>
          <w:b/>
          <w:bCs/>
          <w:spacing w:val="-8"/>
          <w:cs/>
        </w:rPr>
        <w:t>คุณวุฒิ ประสบการณ์ทำงาน และ</w:t>
      </w:r>
      <w:r w:rsidRPr="00780E49">
        <w:rPr>
          <w:rFonts w:ascii="TH SarabunPSK Bold" w:hAnsi="TH SarabunPSK Bold" w:cs="TH SarabunPSK"/>
          <w:b/>
          <w:bCs/>
          <w:spacing w:val="-8"/>
          <w:cs/>
        </w:rPr>
        <w:t>ประวัติ</w:t>
      </w:r>
      <w:bookmarkStart w:id="1" w:name="_Hlk135220081"/>
      <w:r w:rsidR="003058A1" w:rsidRPr="00780E49">
        <w:rPr>
          <w:rFonts w:ascii="TH SarabunPSK Bold" w:hAnsi="TH SarabunPSK Bold" w:cs="TH SarabunPSK" w:hint="cs"/>
          <w:b/>
          <w:bCs/>
          <w:spacing w:val="-8"/>
          <w:cs/>
        </w:rPr>
        <w:t>บุคลากร</w:t>
      </w:r>
      <w:r w:rsidR="000F46B3" w:rsidRPr="00780E49">
        <w:rPr>
          <w:rFonts w:ascii="TH SarabunPSK Bold" w:hAnsi="TH SarabunPSK Bold" w:cs="TH SarabunPSK"/>
          <w:b/>
          <w:bCs/>
          <w:spacing w:val="-8"/>
          <w:cs/>
        </w:rPr>
        <w:t>ของศูนย์</w:t>
      </w:r>
      <w:r w:rsidR="000F46B3" w:rsidRPr="00780E49">
        <w:rPr>
          <w:rFonts w:ascii="TH SarabunPSK Bold" w:hAnsi="TH SarabunPSK Bold" w:cs="TH SarabunPSK" w:hint="cs"/>
          <w:b/>
          <w:bCs/>
          <w:spacing w:val="-8"/>
          <w:cs/>
        </w:rPr>
        <w:t>ซื้อขาย</w:t>
      </w:r>
      <w:r w:rsidR="000F46B3" w:rsidRPr="00780E49">
        <w:rPr>
          <w:rFonts w:ascii="TH SarabunPSK Bold" w:hAnsi="TH SarabunPSK Bold" w:cs="TH SarabunPSK"/>
          <w:b/>
          <w:bCs/>
          <w:spacing w:val="-8"/>
          <w:cs/>
        </w:rPr>
        <w:t>หลักทรัพย์</w:t>
      </w:r>
      <w:r w:rsidR="00BF1BD5" w:rsidRPr="00780E49">
        <w:rPr>
          <w:rStyle w:val="FootnoteReference"/>
          <w:rFonts w:ascii="TH SarabunPSK Bold" w:hAnsi="TH SarabunPSK Bold" w:cs="TH SarabunPSK"/>
          <w:b/>
          <w:bCs/>
          <w:spacing w:val="-8"/>
          <w:cs/>
        </w:rPr>
        <w:footnoteReference w:id="2"/>
      </w:r>
      <w:r w:rsidR="00EB5C28">
        <w:rPr>
          <w:rFonts w:ascii="TH SarabunPSK" w:hAnsi="TH SarabunPSK" w:cs="TH SarabunPSK"/>
          <w:b/>
          <w:bCs/>
          <w:color w:val="FF0000"/>
          <w:cs/>
        </w:rPr>
        <w:br/>
      </w:r>
      <w:r w:rsidR="00077E0C" w:rsidRPr="00613D23">
        <w:rPr>
          <w:rFonts w:ascii="TH SarabunPSK" w:hAnsi="TH SarabunPSK" w:cs="TH SarabunPSK"/>
          <w:b/>
          <w:bCs/>
        </w:rPr>
        <w:t>(</w:t>
      </w:r>
      <w:r w:rsidR="00077E0C" w:rsidRPr="00613D23">
        <w:rPr>
          <w:rFonts w:ascii="TH SarabunPSK" w:hAnsi="TH SarabunPSK" w:cs="TH SarabunPSK" w:hint="cs"/>
          <w:b/>
          <w:bCs/>
          <w:cs/>
        </w:rPr>
        <w:t>ส่วนของเจ้าของประวัติ</w:t>
      </w:r>
      <w:r w:rsidR="00077E0C" w:rsidRPr="00613D23">
        <w:rPr>
          <w:rFonts w:ascii="TH SarabunPSK" w:hAnsi="TH SarabunPSK" w:cs="TH SarabunPSK"/>
          <w:b/>
          <w:bCs/>
        </w:rPr>
        <w:t>)</w:t>
      </w:r>
      <w:bookmarkEnd w:id="0"/>
      <w:bookmarkEnd w:id="1"/>
    </w:p>
    <w:p w14:paraId="53DF74F1" w14:textId="182D3495" w:rsidR="00B30349" w:rsidRPr="00613D23" w:rsidRDefault="00B67A6D" w:rsidP="00F9303B">
      <w:pPr>
        <w:spacing w:before="60"/>
        <w:jc w:val="center"/>
        <w:rPr>
          <w:rFonts w:ascii="TH SarabunPSK" w:hAnsi="TH SarabunPSK" w:cs="TH SarabunPSK"/>
        </w:rPr>
      </w:pPr>
      <w:bookmarkStart w:id="2" w:name="_Hlk135220136"/>
      <w:bookmarkStart w:id="3" w:name="_Hlk135219654"/>
      <w:r w:rsidRPr="00613D23">
        <w:rPr>
          <w:rFonts w:ascii="TH SarabunPSK" w:hAnsi="TH SarabunPSK" w:cs="TH SarabunPSK"/>
          <w:cs/>
        </w:rPr>
        <w:t>ชื่อ</w:t>
      </w:r>
      <w:bookmarkEnd w:id="2"/>
      <w:r w:rsidR="00F01EB8" w:rsidRPr="00613D23">
        <w:rPr>
          <w:rFonts w:ascii="TH SarabunPSK" w:hAnsi="TH SarabunPSK" w:cs="TH SarabunPSK" w:hint="cs"/>
          <w:cs/>
        </w:rPr>
        <w:t>ศูนย์ซื้อขาย</w:t>
      </w:r>
      <w:r w:rsidR="00613D23">
        <w:rPr>
          <w:rFonts w:ascii="TH SarabunPSK" w:hAnsi="TH SarabunPSK" w:cs="TH SarabunPSK" w:hint="cs"/>
          <w:cs/>
        </w:rPr>
        <w:t>หลักทรัพย์</w:t>
      </w:r>
      <w:r w:rsidR="00B30349" w:rsidRPr="00613D23">
        <w:rPr>
          <w:rFonts w:ascii="TH SarabunPSK" w:hAnsi="TH SarabunPSK" w:cs="TH SarabunPSK"/>
          <w:cs/>
        </w:rPr>
        <w:t>................................................</w:t>
      </w:r>
      <w:bookmarkEnd w:id="3"/>
    </w:p>
    <w:p w14:paraId="452B5DBC" w14:textId="138CBB7F" w:rsidR="00B30349" w:rsidRPr="00997E8E" w:rsidRDefault="00B30349" w:rsidP="00BC7741">
      <w:pPr>
        <w:spacing w:before="360"/>
        <w:rPr>
          <w:rFonts w:ascii="TH SarabunPSK" w:hAnsi="TH SarabunPSK" w:cs="TH SarabunPSK"/>
        </w:rPr>
      </w:pPr>
      <w:r w:rsidRPr="00613D23">
        <w:rPr>
          <w:rFonts w:ascii="TH SarabunPSK" w:hAnsi="TH SarabunPSK" w:cs="TH SarabunPSK"/>
          <w:cs/>
        </w:rPr>
        <w:t>1.  ข้อมูลบุคคล</w:t>
      </w:r>
      <w:r w:rsidR="00B67A6D" w:rsidRPr="00613D23">
        <w:rPr>
          <w:rFonts w:ascii="TH SarabunPSK" w:hAnsi="TH SarabunPSK" w:cs="TH SarabunPSK"/>
          <w:cs/>
        </w:rPr>
        <w:t xml:space="preserve"> </w:t>
      </w:r>
      <w:r w:rsidR="00B841FF" w:rsidRPr="00613D23">
        <w:rPr>
          <w:rFonts w:ascii="TH SarabunPSK" w:hAnsi="TH SarabunPSK" w:cs="TH SarabunPSK"/>
          <w:cs/>
        </w:rPr>
        <w:t>เพื่อดำรงตำแหน่ง..........................................................................</w:t>
      </w:r>
    </w:p>
    <w:p w14:paraId="2BB7C5C5" w14:textId="77777777" w:rsidR="00B30349" w:rsidRPr="00997E8E" w:rsidRDefault="00B30349" w:rsidP="00B675F2">
      <w:pPr>
        <w:tabs>
          <w:tab w:val="left" w:pos="284"/>
          <w:tab w:val="left" w:pos="709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1.1  </w:t>
      </w:r>
      <w:r w:rsidRPr="00997E8E">
        <w:rPr>
          <w:rFonts w:ascii="TH SarabunPSK" w:hAnsi="TH SarabunPSK" w:cs="TH SarabunPSK"/>
          <w:u w:val="single"/>
          <w:cs/>
        </w:rPr>
        <w:t>กรณีบุคคลธรรมดา</w:t>
      </w:r>
    </w:p>
    <w:p w14:paraId="442AF38D" w14:textId="47DFA87B" w:rsidR="00B30349" w:rsidRPr="00997E8E" w:rsidRDefault="00B30349" w:rsidP="00B675F2">
      <w:pPr>
        <w:tabs>
          <w:tab w:val="left" w:pos="284"/>
          <w:tab w:val="left" w:pos="851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1)  </w:t>
      </w:r>
      <w:r w:rsidR="00B675F2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>ชื่อ (นาย/นาง/นางสาว)..............................................ชื่อสกุล.................................................</w:t>
      </w:r>
    </w:p>
    <w:p w14:paraId="3ECE5206" w14:textId="782AAD75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</w:rPr>
        <w:t xml:space="preserve">     </w:t>
      </w:r>
      <w:r w:rsidR="00B675F2">
        <w:rPr>
          <w:rFonts w:ascii="TH SarabunPSK" w:hAnsi="TH SarabunPSK" w:cs="TH SarabunPSK"/>
          <w:cs/>
        </w:rPr>
        <w:tab/>
      </w:r>
      <w:r w:rsidR="00B675F2">
        <w:rPr>
          <w:rFonts w:ascii="TH SarabunPSK" w:hAnsi="TH SarabunPSK" w:cs="TH SarabunPSK"/>
          <w:cs/>
        </w:rPr>
        <w:tab/>
      </w:r>
      <w:r w:rsidR="00B675F2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</w:rPr>
        <w:t>First name (Mr./Mrs./</w:t>
      </w:r>
      <w:proofErr w:type="gramStart"/>
      <w:r w:rsidRPr="00997E8E">
        <w:rPr>
          <w:rFonts w:ascii="TH SarabunPSK" w:hAnsi="TH SarabunPSK" w:cs="TH SarabunPSK"/>
        </w:rPr>
        <w:t>Miss)…</w:t>
      </w:r>
      <w:proofErr w:type="gramEnd"/>
      <w:r w:rsidRPr="00997E8E">
        <w:rPr>
          <w:rFonts w:ascii="TH SarabunPSK" w:hAnsi="TH SarabunPSK" w:cs="TH SarabunPSK"/>
        </w:rPr>
        <w:t>………………………Last</w:t>
      </w:r>
      <w:r w:rsidR="00B675F2">
        <w:rPr>
          <w:rFonts w:ascii="TH SarabunPSK" w:hAnsi="TH SarabunPSK" w:cs="TH SarabunPSK"/>
        </w:rPr>
        <w:t xml:space="preserve"> n</w:t>
      </w:r>
      <w:r w:rsidRPr="00997E8E">
        <w:rPr>
          <w:rFonts w:ascii="TH SarabunPSK" w:hAnsi="TH SarabunPSK" w:cs="TH SarabunPSK"/>
        </w:rPr>
        <w:t>ame……………………………</w:t>
      </w:r>
      <w:r w:rsidR="00997E8E">
        <w:rPr>
          <w:rFonts w:ascii="TH SarabunPSK" w:hAnsi="TH SarabunPSK" w:cs="TH SarabunPSK" w:hint="cs"/>
          <w:cs/>
        </w:rPr>
        <w:t>................</w:t>
      </w:r>
      <w:r w:rsidRPr="00997E8E">
        <w:rPr>
          <w:rFonts w:ascii="TH SarabunPSK" w:hAnsi="TH SarabunPSK" w:cs="TH SarabunPSK"/>
        </w:rPr>
        <w:t xml:space="preserve">          </w:t>
      </w:r>
      <w:r w:rsidRPr="00997E8E">
        <w:rPr>
          <w:rFonts w:ascii="TH SarabunPSK" w:hAnsi="TH SarabunPSK" w:cs="TH SarabunPSK"/>
          <w:cs/>
        </w:rPr>
        <w:t xml:space="preserve">  </w:t>
      </w:r>
    </w:p>
    <w:p w14:paraId="0C2D75F1" w14:textId="37E233C9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ind w:left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(ชื่อ-สกุลเดิม) (ถ้ามี).........................................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</w:t>
      </w:r>
    </w:p>
    <w:p w14:paraId="47125626" w14:textId="68E1DFA6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ind w:firstLine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</w:rPr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</w:rPr>
        <w:t xml:space="preserve">Former name (if </w:t>
      </w:r>
      <w:proofErr w:type="gramStart"/>
      <w:r w:rsidRPr="00997E8E">
        <w:rPr>
          <w:rFonts w:ascii="TH SarabunPSK" w:hAnsi="TH SarabunPSK" w:cs="TH SarabunPSK"/>
        </w:rPr>
        <w:t>any</w:t>
      </w:r>
      <w:r w:rsidRPr="00997E8E">
        <w:rPr>
          <w:rFonts w:ascii="TH SarabunPSK" w:hAnsi="TH SarabunPSK" w:cs="TH SarabunPSK"/>
          <w:cs/>
        </w:rPr>
        <w:t>)..........................................................................................................</w:t>
      </w:r>
      <w:proofErr w:type="gramEnd"/>
    </w:p>
    <w:p w14:paraId="257FC11B" w14:textId="7777777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2)  วัน/เดือน/ปี (เกิด).............................................อายุ...............ปี / สัญชาติ...............................</w:t>
      </w:r>
    </w:p>
    <w:p w14:paraId="311FDF5C" w14:textId="697659D8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(3)  </w:t>
      </w:r>
      <w:r w:rsidR="003C0550">
        <w:rPr>
          <w:rFonts w:ascii="TH SarabunPSK" w:hAnsi="TH SarabunPSK" w:cs="TH SarabunPSK"/>
        </w:rPr>
        <w:sym w:font="Wingdings" w:char="F0A6"/>
      </w:r>
      <w:r w:rsidR="003C0550">
        <w:rPr>
          <w:rFonts w:ascii="TH SarabunPSK" w:hAnsi="TH SarabunPSK" w:cs="TH SarabunPSK" w:hint="cs"/>
          <w:cs/>
        </w:rPr>
        <w:t xml:space="preserve"> </w:t>
      </w:r>
      <w:r w:rsidR="00997E8E">
        <w:rPr>
          <w:rFonts w:ascii="TH SarabunPSK" w:hAnsi="TH SarabunPSK" w:cs="TH SarabunPSK" w:hint="cs"/>
          <w:cs/>
        </w:rPr>
        <w:t>บั</w:t>
      </w:r>
      <w:r w:rsidRPr="00997E8E">
        <w:rPr>
          <w:rFonts w:ascii="TH SarabunPSK" w:hAnsi="TH SarabunPSK" w:cs="TH SarabunPSK"/>
          <w:cs/>
        </w:rPr>
        <w:t>ตรประจำตัว..........................................................เลขที่................................................</w:t>
      </w:r>
    </w:p>
    <w:p w14:paraId="2EC888E4" w14:textId="69ADBCAE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           ออกให้โดย........................................................หมดอายุวันที่.........................................</w:t>
      </w:r>
      <w:r w:rsidR="00997E8E">
        <w:rPr>
          <w:rFonts w:ascii="TH SarabunPSK" w:hAnsi="TH SarabunPSK" w:cs="TH SarabunPSK" w:hint="cs"/>
          <w:cs/>
        </w:rPr>
        <w:t>..</w:t>
      </w:r>
    </w:p>
    <w:p w14:paraId="5E385CB5" w14:textId="3C4DD439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      </w:t>
      </w:r>
      <w:r w:rsidR="003C0550">
        <w:rPr>
          <w:rFonts w:ascii="TH SarabunPSK" w:hAnsi="TH SarabunPSK" w:cs="TH SarabunPSK" w:hint="cs"/>
          <w:cs/>
        </w:rPr>
        <w:t xml:space="preserve"> </w:t>
      </w:r>
      <w:r w:rsidR="003C0550">
        <w:rPr>
          <w:rFonts w:ascii="TH SarabunPSK" w:hAnsi="TH SarabunPSK" w:cs="TH SarabunPSK"/>
        </w:rPr>
        <w:sym w:font="Wingdings" w:char="F0A6"/>
      </w:r>
      <w:r w:rsidR="003C0550">
        <w:rPr>
          <w:rFonts w:ascii="TH SarabunPSK" w:hAnsi="TH SarabunPSK" w:cs="TH SarabunPSK" w:hint="cs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>หนังสือเดินทางเลขที่ (กรณีเป็นชาวต่างประเทศ)............................................................</w:t>
      </w:r>
    </w:p>
    <w:p w14:paraId="33496957" w14:textId="180B28C2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       </w:t>
      </w:r>
      <w:r w:rsidR="00997E8E">
        <w:rPr>
          <w:rFonts w:ascii="TH SarabunPSK" w:hAnsi="TH SarabunPSK" w:cs="TH SarabunPSK" w:hint="cs"/>
          <w:cs/>
        </w:rPr>
        <w:t xml:space="preserve">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  <w:t xml:space="preserve">   </w:t>
      </w:r>
      <w:r w:rsidRPr="00997E8E">
        <w:rPr>
          <w:rFonts w:ascii="TH SarabunPSK" w:hAnsi="TH SarabunPSK" w:cs="TH SarabunPSK"/>
          <w:cs/>
        </w:rPr>
        <w:t>ออกโดยประเทศ............................................หมดอายุวันที่............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225B036D" w14:textId="598CB22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</w:t>
      </w:r>
      <w:r w:rsidR="00392DB7" w:rsidRPr="00997E8E">
        <w:rPr>
          <w:rFonts w:ascii="TH SarabunPSK" w:hAnsi="TH SarabunPSK" w:cs="TH SarabunPSK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 xml:space="preserve">(4)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ที่อยู่ตามทะเบียนบ้าน</w:t>
      </w:r>
    </w:p>
    <w:p w14:paraId="189F37C1" w14:textId="0B94A2E7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เลขที่................หมู่ที่................ตรอก/ซอย................................ถนน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2F2AA1B5" w14:textId="0F772366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</w:t>
      </w:r>
      <w:r w:rsidRPr="00997E8E">
        <w:rPr>
          <w:rFonts w:ascii="TH SarabunPSK" w:hAnsi="TH SarabunPSK" w:cs="TH SarabunPSK"/>
          <w:cs/>
        </w:rPr>
        <w:tab/>
        <w:t xml:space="preserve">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  <w:t xml:space="preserve"> </w:t>
      </w:r>
      <w:r w:rsidRPr="00997E8E">
        <w:rPr>
          <w:rFonts w:ascii="TH SarabunPSK" w:hAnsi="TH SarabunPSK" w:cs="TH SarabunPSK"/>
          <w:cs/>
        </w:rPr>
        <w:t xml:space="preserve"> ตำบล/แขวง..............................อำเภอ/เขต................................จังหวัด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118A783F" w14:textId="4E796364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="00B675F2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รหัสไปรษณีย์..................................โทรศัพท์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...</w:t>
      </w:r>
    </w:p>
    <w:p w14:paraId="0833B40D" w14:textId="059B5737" w:rsidR="00B30349" w:rsidRPr="00997E8E" w:rsidRDefault="00B30349" w:rsidP="00006AC5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   </w:t>
      </w:r>
      <w:r w:rsidR="00392DB7" w:rsidRPr="00997E8E">
        <w:rPr>
          <w:rFonts w:ascii="TH SarabunPSK" w:hAnsi="TH SarabunPSK" w:cs="TH SarabunPSK"/>
          <w:cs/>
        </w:rPr>
        <w:t xml:space="preserve"> </w:t>
      </w:r>
      <w:r w:rsidRPr="00997E8E">
        <w:rPr>
          <w:rFonts w:ascii="TH SarabunPSK" w:hAnsi="TH SarabunPSK" w:cs="TH SarabunPSK"/>
          <w:cs/>
        </w:rPr>
        <w:t xml:space="preserve">(5)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ที่อยู่ปัจจุบันที่สามารถติดต่อได้ (ถ้าตรงกับที่อยู่ตามทะเบียนบ้านไม่ต้องกรอก)</w:t>
      </w:r>
    </w:p>
    <w:p w14:paraId="428EFBD0" w14:textId="129D7A6E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เลขที่................หมู่ที่................ตรอก/ซอย................................ถนน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025F3109" w14:textId="2C71F02C" w:rsidR="00B30349" w:rsidRPr="00997E8E" w:rsidRDefault="00B30349" w:rsidP="00B675F2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</w:t>
      </w:r>
      <w:r w:rsidRPr="00997E8E">
        <w:rPr>
          <w:rFonts w:ascii="TH SarabunPSK" w:hAnsi="TH SarabunPSK" w:cs="TH SarabunPSK"/>
          <w:cs/>
        </w:rPr>
        <w:tab/>
        <w:t xml:space="preserve"> 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ตำบล/แขวง..............................อำเภอ/เขต................................จังหวัด.................................</w:t>
      </w:r>
      <w:r w:rsidR="00997E8E">
        <w:rPr>
          <w:rFonts w:ascii="TH SarabunPSK" w:hAnsi="TH SarabunPSK" w:cs="TH SarabunPSK" w:hint="cs"/>
          <w:cs/>
        </w:rPr>
        <w:t>.</w:t>
      </w:r>
    </w:p>
    <w:p w14:paraId="59871CDC" w14:textId="77777777" w:rsidR="00B66CBA" w:rsidRDefault="00B30349" w:rsidP="00B66CBA">
      <w:pPr>
        <w:tabs>
          <w:tab w:val="left" w:pos="284"/>
          <w:tab w:val="left" w:pos="851"/>
          <w:tab w:val="left" w:pos="1134"/>
          <w:tab w:val="left" w:pos="1276"/>
        </w:tabs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ab/>
        <w:t xml:space="preserve">     </w:t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รหัสไปรษณีย์..................................โทรศัพท์.......................................................................</w:t>
      </w:r>
      <w:r w:rsidR="00997E8E">
        <w:rPr>
          <w:rFonts w:ascii="TH SarabunPSK" w:hAnsi="TH SarabunPSK" w:cs="TH SarabunPSK" w:hint="cs"/>
          <w:cs/>
        </w:rPr>
        <w:t>....</w:t>
      </w:r>
    </w:p>
    <w:p w14:paraId="61C3C2F7" w14:textId="20B1A156" w:rsidR="00C92B89" w:rsidRPr="00997E8E" w:rsidRDefault="00C92B89" w:rsidP="00B66CBA">
      <w:pPr>
        <w:tabs>
          <w:tab w:val="left" w:pos="284"/>
          <w:tab w:val="left" w:pos="851"/>
          <w:tab w:val="left" w:pos="1134"/>
          <w:tab w:val="left" w:pos="1276"/>
        </w:tabs>
        <w:ind w:firstLine="81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>(6)  ระดับการศึกษาสูงสุด</w:t>
      </w:r>
      <w:r w:rsidR="003D7ABB" w:rsidRPr="00997E8E">
        <w:rPr>
          <w:rFonts w:ascii="TH SarabunPSK" w:hAnsi="TH SarabunPSK" w:cs="TH SarabunPSK"/>
          <w:cs/>
        </w:rPr>
        <w:t>............................................................................................................</w:t>
      </w:r>
    </w:p>
    <w:p w14:paraId="687EED24" w14:textId="1968BFBE" w:rsidR="00082D11" w:rsidRPr="00997E8E" w:rsidRDefault="003D7ABB" w:rsidP="00006AC5">
      <w:pPr>
        <w:tabs>
          <w:tab w:val="left" w:pos="851"/>
          <w:tab w:val="left" w:pos="1276"/>
        </w:tabs>
        <w:ind w:firstLine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</w:t>
      </w:r>
      <w:r w:rsidR="00392DB7" w:rsidRPr="00997E8E">
        <w:rPr>
          <w:rFonts w:ascii="TH SarabunPSK" w:hAnsi="TH SarabunPSK" w:cs="TH SarabunPSK"/>
          <w:cs/>
        </w:rPr>
        <w:t xml:space="preserve">  </w:t>
      </w:r>
      <w:r w:rsidR="00006AC5">
        <w:rPr>
          <w:rFonts w:ascii="TH SarabunPSK" w:hAnsi="TH SarabunPSK" w:cs="TH SarabunPSK"/>
        </w:rPr>
        <w:tab/>
      </w:r>
      <w:r w:rsidRPr="00997E8E">
        <w:rPr>
          <w:rFonts w:ascii="TH SarabunPSK" w:hAnsi="TH SarabunPSK" w:cs="TH SarabunPSK"/>
          <w:cs/>
        </w:rPr>
        <w:t>ชื่อสถาบัน...................................................................สาขาวิช</w:t>
      </w:r>
      <w:r w:rsidR="00613E2A" w:rsidRPr="00997E8E">
        <w:rPr>
          <w:rFonts w:ascii="TH SarabunPSK" w:hAnsi="TH SarabunPSK" w:cs="TH SarabunPSK"/>
          <w:cs/>
        </w:rPr>
        <w:t>า</w:t>
      </w:r>
      <w:r w:rsidRPr="00997E8E">
        <w:rPr>
          <w:rFonts w:ascii="TH SarabunPSK" w:hAnsi="TH SarabunPSK" w:cs="TH SarabunPSK"/>
          <w:cs/>
        </w:rPr>
        <w:t>..............................</w:t>
      </w:r>
      <w:r w:rsidR="00997E8E" w:rsidRPr="00997E8E">
        <w:rPr>
          <w:rFonts w:ascii="TH SarabunPSK" w:hAnsi="TH SarabunPSK" w:cs="TH SarabunPSK"/>
          <w:cs/>
        </w:rPr>
        <w:t>.............</w:t>
      </w:r>
    </w:p>
    <w:p w14:paraId="5805C90A" w14:textId="4A08A275" w:rsidR="00C000F1" w:rsidRPr="00997E8E" w:rsidRDefault="00082D11" w:rsidP="00B66CBA">
      <w:pPr>
        <w:tabs>
          <w:tab w:val="left" w:pos="851"/>
          <w:tab w:val="left" w:pos="1276"/>
        </w:tabs>
        <w:ind w:firstLine="426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</w:t>
      </w:r>
      <w:r w:rsidR="00006AC5">
        <w:rPr>
          <w:rFonts w:ascii="TH SarabunPSK" w:hAnsi="TH SarabunPSK" w:cs="TH SarabunPSK"/>
        </w:rPr>
        <w:tab/>
      </w:r>
      <w:r w:rsidR="00C000F1" w:rsidRPr="00997E8E">
        <w:rPr>
          <w:rFonts w:ascii="TH SarabunPSK" w:hAnsi="TH SarabunPSK" w:cs="TH SarabunPSK"/>
          <w:cs/>
        </w:rPr>
        <w:t>(</w:t>
      </w:r>
      <w:r w:rsidR="00C92B89" w:rsidRPr="00997E8E">
        <w:rPr>
          <w:rFonts w:ascii="TH SarabunPSK" w:hAnsi="TH SarabunPSK" w:cs="TH SarabunPSK"/>
          <w:cs/>
        </w:rPr>
        <w:t>7</w:t>
      </w:r>
      <w:r w:rsidR="00C000F1" w:rsidRPr="00997E8E">
        <w:rPr>
          <w:rFonts w:ascii="TH SarabunPSK" w:hAnsi="TH SarabunPSK" w:cs="TH SarabunPSK"/>
          <w:cs/>
        </w:rPr>
        <w:t>)  ประสบการณ์ทำงาน</w:t>
      </w:r>
    </w:p>
    <w:p w14:paraId="3022732B" w14:textId="77777777" w:rsidR="006D0A83" w:rsidRPr="00997E8E" w:rsidRDefault="006D0A83" w:rsidP="00C92B89">
      <w:pPr>
        <w:ind w:firstLine="720"/>
        <w:rPr>
          <w:rFonts w:ascii="TH SarabunPSK" w:hAnsi="TH SarabunPSK" w:cs="TH SarabunPSK"/>
          <w:sz w:val="6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835"/>
        <w:gridCol w:w="3005"/>
      </w:tblGrid>
      <w:tr w:rsidR="00A36453" w:rsidRPr="00997E8E" w14:paraId="0325FCB7" w14:textId="77777777" w:rsidTr="00B71F7F"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2C595A9" w14:textId="3AAA3CCA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ตำแหน่ง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10B42C5" w14:textId="7C918AF9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ชื่อสถานที่ทำงาน</w:t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080D5942" w14:textId="6962505F" w:rsidR="00A36453" w:rsidRPr="00997E8E" w:rsidRDefault="00CB3448" w:rsidP="00B71F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97E8E">
              <w:rPr>
                <w:rFonts w:ascii="TH SarabunPSK" w:hAnsi="TH SarabunPSK" w:cs="TH SarabunPSK"/>
                <w:b/>
                <w:bCs/>
                <w:cs/>
              </w:rPr>
              <w:t>ระยะเวลา</w:t>
            </w:r>
            <w:r w:rsidR="00407479" w:rsidRPr="00997E8E">
              <w:rPr>
                <w:rFonts w:ascii="TH SarabunPSK" w:hAnsi="TH SarabunPSK" w:cs="TH SarabunPSK"/>
                <w:b/>
                <w:bCs/>
                <w:cs/>
              </w:rPr>
              <w:br/>
              <w:t>(ระบุวันที่เริ่ม - สิ้นสุด)</w:t>
            </w:r>
          </w:p>
        </w:tc>
      </w:tr>
      <w:tr w:rsidR="00A36453" w:rsidRPr="00997E8E" w14:paraId="3EB60CC5" w14:textId="77777777" w:rsidTr="00246390">
        <w:tc>
          <w:tcPr>
            <w:tcW w:w="2972" w:type="dxa"/>
          </w:tcPr>
          <w:p w14:paraId="635CB3BF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76689A3A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3005" w:type="dxa"/>
          </w:tcPr>
          <w:p w14:paraId="25F18CDF" w14:textId="77777777" w:rsidR="00A36453" w:rsidRPr="00997E8E" w:rsidRDefault="00A36453" w:rsidP="00C000F1">
            <w:pPr>
              <w:rPr>
                <w:rFonts w:ascii="TH SarabunPSK" w:hAnsi="TH SarabunPSK" w:cs="TH SarabunPSK"/>
              </w:rPr>
            </w:pPr>
          </w:p>
        </w:tc>
      </w:tr>
      <w:tr w:rsidR="00CB3448" w:rsidRPr="00997E8E" w14:paraId="314A825A" w14:textId="77777777" w:rsidTr="00246390">
        <w:tc>
          <w:tcPr>
            <w:tcW w:w="2972" w:type="dxa"/>
          </w:tcPr>
          <w:p w14:paraId="58726B5C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2835" w:type="dxa"/>
          </w:tcPr>
          <w:p w14:paraId="388D7CDE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  <w:tc>
          <w:tcPr>
            <w:tcW w:w="3005" w:type="dxa"/>
          </w:tcPr>
          <w:p w14:paraId="26FC1F53" w14:textId="77777777" w:rsidR="00CB3448" w:rsidRPr="00997E8E" w:rsidRDefault="00CB3448" w:rsidP="00C000F1">
            <w:pPr>
              <w:rPr>
                <w:rFonts w:ascii="TH SarabunPSK" w:hAnsi="TH SarabunPSK" w:cs="TH SarabunPSK"/>
              </w:rPr>
            </w:pPr>
          </w:p>
        </w:tc>
      </w:tr>
    </w:tbl>
    <w:p w14:paraId="55612899" w14:textId="77777777" w:rsidR="006D0A83" w:rsidRPr="00997E8E" w:rsidRDefault="006D0A83" w:rsidP="00CC1162">
      <w:pPr>
        <w:spacing w:before="240"/>
        <w:ind w:right="-1236"/>
        <w:rPr>
          <w:rFonts w:ascii="TH SarabunPSK" w:hAnsi="TH SarabunPSK" w:cs="TH SarabunPSK"/>
          <w:sz w:val="8"/>
          <w:szCs w:val="8"/>
        </w:rPr>
      </w:pPr>
    </w:p>
    <w:p w14:paraId="21765C7F" w14:textId="0ACE2FCE" w:rsidR="00677B87" w:rsidRPr="00780E49" w:rsidRDefault="00677B87" w:rsidP="00864D5C">
      <w:pPr>
        <w:tabs>
          <w:tab w:val="left" w:pos="567"/>
          <w:tab w:val="left" w:pos="851"/>
          <w:tab w:val="left" w:pos="1276"/>
        </w:tabs>
        <w:ind w:right="33"/>
        <w:rPr>
          <w:rFonts w:ascii="TH SarabunPSK" w:hAnsi="TH SarabunPSK" w:cs="TH SarabunPSK"/>
        </w:rPr>
      </w:pPr>
      <w:r w:rsidRPr="001D483F">
        <w:rPr>
          <w:rFonts w:ascii="TH SarabunPSK" w:hAnsi="TH SarabunPSK" w:cs="TH SarabunPSK"/>
          <w:cs/>
        </w:rPr>
        <w:lastRenderedPageBreak/>
        <w:t>ข้าพเจ้าขอ</w:t>
      </w:r>
      <w:r w:rsidRPr="00780E49">
        <w:rPr>
          <w:rFonts w:ascii="TH SarabunPSK" w:hAnsi="TH SarabunPSK" w:cs="TH SarabunPSK"/>
          <w:cs/>
        </w:rPr>
        <w:t>รับรองว่า ข้าพเจ้าได้อ่านข้อมูล</w:t>
      </w:r>
      <w:r w:rsidR="00B7023A" w:rsidRPr="00780E49">
        <w:rPr>
          <w:rFonts w:ascii="TH SarabunPSK" w:hAnsi="TH SarabunPSK" w:cs="TH SarabunPSK" w:hint="cs"/>
          <w:cs/>
        </w:rPr>
        <w:t>เงื่อนไข</w:t>
      </w:r>
      <w:r w:rsidR="00001CFF" w:rsidRPr="00780E49">
        <w:rPr>
          <w:rFonts w:ascii="TH SarabunPSK" w:hAnsi="TH SarabunPSK" w:cs="TH SarabunPSK" w:hint="cs"/>
          <w:cs/>
        </w:rPr>
        <w:t>เกี่ยวกับ</w:t>
      </w:r>
      <w:r w:rsidR="00715D20" w:rsidRPr="00780E49">
        <w:rPr>
          <w:rFonts w:ascii="TH SarabunPSK" w:hAnsi="TH SarabunPSK" w:cs="TH SarabunPSK" w:hint="cs"/>
          <w:cs/>
        </w:rPr>
        <w:t>บุคลากรของศูนย์ซื้อขายหลักทรัพย์</w:t>
      </w:r>
      <w:r w:rsidR="00201B81" w:rsidRPr="00780E49">
        <w:rPr>
          <w:rFonts w:ascii="TH SarabunPSK" w:hAnsi="TH SarabunPSK" w:cs="TH SarabunPSK" w:hint="cs"/>
          <w:cs/>
        </w:rPr>
        <w:t>ตามที่กำหนดไว้ในภาคผนวกแนบท้ายของ</w:t>
      </w:r>
      <w:r w:rsidR="005559B4" w:rsidRPr="00780E49">
        <w:rPr>
          <w:rFonts w:ascii="TH SarabunPSK" w:hAnsi="TH SarabunPSK" w:cs="TH SarabunPSK" w:hint="cs"/>
          <w:cs/>
        </w:rPr>
        <w:t>ประกาศคณะกรรมการกำกับหลักทรัพย์และตลาดหลักทรัพย์ว่าด้วยหลักเกณฑ์ เงื่อนไข และวิธีการ</w:t>
      </w:r>
      <w:r w:rsidR="00143BD1" w:rsidRPr="00780E49">
        <w:rPr>
          <w:rFonts w:ascii="TH SarabunPSK" w:hAnsi="TH SarabunPSK" w:cs="TH SarabunPSK" w:hint="cs"/>
          <w:cs/>
        </w:rPr>
        <w:t>ในการ</w:t>
      </w:r>
      <w:r w:rsidR="005559B4" w:rsidRPr="00780E49">
        <w:rPr>
          <w:rFonts w:ascii="TH SarabunPSK" w:hAnsi="TH SarabunPSK" w:cs="TH SarabunPSK" w:hint="cs"/>
          <w:cs/>
        </w:rPr>
        <w:t>ขอรับใบอนุญาตและการออกใบอนุญาตจัดตั้งศูนย์ซื้อขายหลักทรัพย์</w:t>
      </w:r>
      <w:r w:rsidR="005559B4" w:rsidRPr="00780E49">
        <w:rPr>
          <w:rFonts w:ascii="TH SarabunPSK" w:hAnsi="TH SarabunPSK" w:cs="TH SarabunPSK"/>
        </w:rPr>
        <w:t xml:space="preserve"> </w:t>
      </w:r>
      <w:r w:rsidR="00715D20" w:rsidRPr="00780E49">
        <w:rPr>
          <w:rFonts w:ascii="TH SarabunPSK" w:hAnsi="TH SarabunPSK" w:cs="TH SarabunPSK"/>
          <w:cs/>
        </w:rPr>
        <w:br/>
      </w:r>
      <w:r w:rsidR="00F6742E" w:rsidRPr="00780E49">
        <w:rPr>
          <w:rFonts w:ascii="TH SarabunPSK" w:hAnsi="TH SarabunPSK" w:cs="TH SarabunPSK" w:hint="cs"/>
          <w:cs/>
        </w:rPr>
        <w:t>แ</w:t>
      </w:r>
      <w:r w:rsidR="000A3548" w:rsidRPr="00780E49">
        <w:rPr>
          <w:rFonts w:ascii="TH SarabunPSK" w:hAnsi="TH SarabunPSK" w:cs="TH SarabunPSK"/>
          <w:cs/>
        </w:rPr>
        <w:t>ละ</w:t>
      </w:r>
      <w:r w:rsidRPr="00780E49">
        <w:rPr>
          <w:rFonts w:ascii="TH SarabunPSK" w:hAnsi="TH SarabunPSK" w:cs="TH SarabunPSK"/>
          <w:cs/>
        </w:rPr>
        <w:t>ขอรับรองว่าข้าพเจ้า</w:t>
      </w:r>
    </w:p>
    <w:p w14:paraId="7B1BCE9B" w14:textId="3EFFCDDF" w:rsidR="00E83D93" w:rsidRPr="00780E49" w:rsidRDefault="002C3563" w:rsidP="00B5489F">
      <w:pPr>
        <w:ind w:left="851" w:right="2" w:hanging="851"/>
        <w:jc w:val="thaiDistribute"/>
        <w:rPr>
          <w:rFonts w:ascii="TH SarabunPSK" w:hAnsi="TH SarabunPSK" w:cs="TH SarabunPSK"/>
        </w:rPr>
      </w:pPr>
      <w:r w:rsidRPr="00780E49">
        <w:rPr>
          <w:rFonts w:ascii="TH SarabunPSK" w:hAnsi="TH SarabunPSK" w:cs="TH SarabunPSK"/>
          <w:cs/>
        </w:rPr>
        <w:t xml:space="preserve">        </w:t>
      </w:r>
      <w:r w:rsidR="00246390" w:rsidRPr="00780E49">
        <w:rPr>
          <w:rFonts w:ascii="TH SarabunPSK" w:hAnsi="TH SarabunPSK" w:cs="TH SarabunPSK"/>
        </w:rPr>
        <w:sym w:font="Wingdings" w:char="F0A6"/>
      </w:r>
      <w:r w:rsidR="00246390" w:rsidRPr="00780E49">
        <w:rPr>
          <w:rFonts w:ascii="TH SarabunPSK" w:hAnsi="TH SarabunPSK" w:cs="TH SarabunPSK" w:hint="cs"/>
          <w:cs/>
        </w:rPr>
        <w:t xml:space="preserve"> </w:t>
      </w:r>
      <w:r w:rsidR="0062565B" w:rsidRPr="00780E49">
        <w:rPr>
          <w:rFonts w:ascii="TH SarabunPSK" w:hAnsi="TH SarabunPSK" w:cs="TH SarabunPSK"/>
          <w:cs/>
        </w:rPr>
        <w:t>มี</w:t>
      </w:r>
      <w:r w:rsidR="002B3D27" w:rsidRPr="00780E49">
        <w:rPr>
          <w:rFonts w:ascii="TH SarabunPSK" w:hAnsi="TH SarabunPSK" w:cs="TH SarabunPSK" w:hint="cs"/>
          <w:cs/>
        </w:rPr>
        <w:t>คุณวุฒิ</w:t>
      </w:r>
      <w:r w:rsidR="00953095" w:rsidRPr="00780E49">
        <w:rPr>
          <w:rFonts w:ascii="TH SarabunPSK" w:hAnsi="TH SarabunPSK" w:cs="TH SarabunPSK" w:hint="cs"/>
          <w:cs/>
        </w:rPr>
        <w:t xml:space="preserve"> ประสบการณ์ทำงาน และประวัติ</w:t>
      </w:r>
      <w:r w:rsidR="006D54DC" w:rsidRPr="00780E49">
        <w:rPr>
          <w:rFonts w:ascii="TH SarabunPSK" w:hAnsi="TH SarabunPSK" w:cs="TH SarabunPSK" w:hint="cs"/>
          <w:cs/>
        </w:rPr>
        <w:t xml:space="preserve"> </w:t>
      </w:r>
      <w:r w:rsidR="002B3D27" w:rsidRPr="00780E49">
        <w:rPr>
          <w:rFonts w:ascii="TH SarabunPSK" w:hAnsi="TH SarabunPSK" w:cs="TH SarabunPSK" w:hint="cs"/>
          <w:cs/>
        </w:rPr>
        <w:t>เป็นไปตามเงื่อนไข</w:t>
      </w:r>
      <w:r w:rsidR="008C2D61" w:rsidRPr="00780E49">
        <w:rPr>
          <w:rFonts w:ascii="TH SarabunPSK" w:hAnsi="TH SarabunPSK" w:cs="TH SarabunPSK" w:hint="cs"/>
          <w:cs/>
        </w:rPr>
        <w:t>เกี่ยวกับ</w:t>
      </w:r>
      <w:r w:rsidR="00133A4C" w:rsidRPr="00780E49">
        <w:rPr>
          <w:rFonts w:ascii="TH SarabunPSK" w:hAnsi="TH SarabunPSK" w:cs="TH SarabunPSK" w:hint="cs"/>
          <w:cs/>
        </w:rPr>
        <w:t>บุคลากรของ</w:t>
      </w:r>
      <w:r w:rsidR="00133A4C" w:rsidRPr="00780E49">
        <w:rPr>
          <w:rFonts w:ascii="TH SarabunPSK" w:hAnsi="TH SarabunPSK" w:cs="TH SarabunPSK"/>
          <w:cs/>
        </w:rPr>
        <w:br/>
      </w:r>
      <w:r w:rsidR="00133A4C" w:rsidRPr="00780E49">
        <w:rPr>
          <w:rFonts w:ascii="TH SarabunPSK" w:hAnsi="TH SarabunPSK" w:cs="TH SarabunPSK" w:hint="cs"/>
          <w:cs/>
        </w:rPr>
        <w:t xml:space="preserve"> ศูนย์ซื้อขายหลักทรัพย์ ตาม</w:t>
      </w:r>
      <w:r w:rsidR="00953095" w:rsidRPr="00780E49">
        <w:rPr>
          <w:rFonts w:ascii="TH SarabunPSK" w:hAnsi="TH SarabunPSK" w:cs="TH SarabunPSK" w:hint="cs"/>
          <w:cs/>
        </w:rPr>
        <w:t>ที่กำหนดไว้ใน</w:t>
      </w:r>
      <w:r w:rsidR="00FE5B00" w:rsidRPr="00780E49">
        <w:rPr>
          <w:rFonts w:ascii="TH SarabunPSK" w:hAnsi="TH SarabunPSK" w:cs="TH SarabunPSK" w:hint="cs"/>
          <w:cs/>
        </w:rPr>
        <w:t>ภาคผนวกแนบท้ายประกาศข้างต้น</w:t>
      </w:r>
      <w:r w:rsidRPr="00780E49">
        <w:rPr>
          <w:rFonts w:ascii="TH SarabunPSK" w:hAnsi="TH SarabunPSK" w:cs="TH SarabunPSK"/>
          <w:cs/>
        </w:rPr>
        <w:t xml:space="preserve"> </w:t>
      </w:r>
    </w:p>
    <w:p w14:paraId="74D21527" w14:textId="2F19F2BA" w:rsidR="00D06BD3" w:rsidRPr="001D483F" w:rsidRDefault="002C3563" w:rsidP="00006AC5">
      <w:pPr>
        <w:ind w:left="1440" w:right="-540" w:hanging="1440"/>
        <w:rPr>
          <w:rFonts w:ascii="TH SarabunPSK" w:hAnsi="TH SarabunPSK" w:cs="TH SarabunPSK"/>
        </w:rPr>
      </w:pPr>
      <w:r w:rsidRPr="00780E49">
        <w:rPr>
          <w:rFonts w:ascii="TH SarabunPSK" w:hAnsi="TH SarabunPSK" w:cs="TH SarabunPSK"/>
        </w:rPr>
        <w:t xml:space="preserve">        </w:t>
      </w:r>
      <w:r w:rsidR="00246390" w:rsidRPr="00780E49">
        <w:rPr>
          <w:rFonts w:ascii="TH SarabunPSK" w:hAnsi="TH SarabunPSK" w:cs="TH SarabunPSK"/>
        </w:rPr>
        <w:sym w:font="Wingdings" w:char="F0A6"/>
      </w:r>
      <w:r w:rsidRPr="00780E49">
        <w:rPr>
          <w:rFonts w:ascii="TH SarabunPSK" w:hAnsi="TH SarabunPSK" w:cs="TH SarabunPSK"/>
        </w:rPr>
        <w:t xml:space="preserve"> </w:t>
      </w:r>
      <w:r w:rsidR="000A3548" w:rsidRPr="00780E49">
        <w:rPr>
          <w:rFonts w:ascii="TH SarabunPSK" w:hAnsi="TH SarabunPSK" w:cs="TH SarabunPSK"/>
          <w:cs/>
        </w:rPr>
        <w:t>มีคุณสมบัติไม่ครบถ้วนหรือมีลักษณะต้องห้ามบางส่วน (โปรดระบุ)</w:t>
      </w:r>
    </w:p>
    <w:p w14:paraId="3A827B52" w14:textId="3345123D" w:rsidR="000A3548" w:rsidRPr="001D483F" w:rsidRDefault="002C3563" w:rsidP="00006AC5">
      <w:pPr>
        <w:ind w:left="1440" w:right="-540" w:hanging="1440"/>
        <w:rPr>
          <w:rFonts w:ascii="TH SarabunPSK" w:hAnsi="TH SarabunPSK" w:cs="TH SarabunPSK"/>
        </w:rPr>
      </w:pPr>
      <w:r w:rsidRPr="001D483F">
        <w:rPr>
          <w:rFonts w:ascii="TH SarabunPSK" w:hAnsi="TH SarabunPSK" w:cs="TH SarabunPSK"/>
          <w:cs/>
        </w:rPr>
        <w:t xml:space="preserve">                       </w:t>
      </w:r>
      <w:r w:rsidR="00D06BD3" w:rsidRPr="001D483F">
        <w:rPr>
          <w:rFonts w:ascii="TH SarabunPSK" w:hAnsi="TH SarabunPSK" w:cs="TH SarabunPSK"/>
          <w:cs/>
        </w:rPr>
        <w:t>...................................................................................................................</w:t>
      </w:r>
      <w:r w:rsidR="000A3548" w:rsidRPr="001D483F">
        <w:rPr>
          <w:rFonts w:ascii="TH SarabunPSK" w:hAnsi="TH SarabunPSK" w:cs="TH SarabunPSK"/>
          <w:cs/>
        </w:rPr>
        <w:t xml:space="preserve"> </w:t>
      </w:r>
      <w:r w:rsidR="000A3548" w:rsidRPr="001D483F">
        <w:rPr>
          <w:rFonts w:ascii="TH SarabunPSK" w:hAnsi="TH SarabunPSK" w:cs="TH SarabunPSK"/>
        </w:rPr>
        <w:t xml:space="preserve">         </w:t>
      </w:r>
    </w:p>
    <w:p w14:paraId="6B44C35A" w14:textId="1AD448D6" w:rsidR="00BB7761" w:rsidRPr="00997E8E" w:rsidRDefault="00677B87" w:rsidP="00B5489F">
      <w:pPr>
        <w:tabs>
          <w:tab w:val="left" w:pos="1080"/>
        </w:tabs>
        <w:spacing w:before="240"/>
        <w:jc w:val="thaiDistribute"/>
        <w:rPr>
          <w:rFonts w:ascii="TH SarabunPSK" w:hAnsi="TH SarabunPSK" w:cs="TH SarabunPSK"/>
          <w:cs/>
        </w:rPr>
      </w:pPr>
      <w:r w:rsidRPr="001D483F">
        <w:rPr>
          <w:rFonts w:ascii="TH SarabunPSK" w:hAnsi="TH SarabunPSK" w:cs="TH SarabunPSK"/>
          <w:cs/>
        </w:rPr>
        <w:t xml:space="preserve">นอกจากนี้ ขอรับรองว่าข้อมูลในแบบรับรองประวัติฉบับนี้ รวมถึงเอกสารที่แนบเพิ่มเติมมีความถูกต้องครบถ้วนและเป็นความจริง ซึ่งข้าพเจ้าทราบดีว่า </w:t>
      </w:r>
      <w:r w:rsidR="00D06BD3" w:rsidRPr="001D483F">
        <w:rPr>
          <w:rFonts w:ascii="TH SarabunPSK" w:hAnsi="TH SarabunPSK" w:cs="TH SarabunPSK"/>
          <w:cs/>
        </w:rPr>
        <w:t>หากข้าพเจ้าให้ข้อมูลที่เป็นเท็จ</w:t>
      </w:r>
      <w:r w:rsidR="00096656" w:rsidRPr="001D483F">
        <w:rPr>
          <w:rFonts w:ascii="TH SarabunPSK" w:hAnsi="TH SarabunPSK" w:cs="TH SarabunPSK"/>
        </w:rPr>
        <w:t xml:space="preserve"> </w:t>
      </w:r>
      <w:r w:rsidRPr="001D483F">
        <w:rPr>
          <w:rFonts w:ascii="TH SarabunPSK" w:hAnsi="TH SarabunPSK" w:cs="TH SarabunPSK"/>
          <w:cs/>
        </w:rPr>
        <w:t>ข้าพเจ้าต้องรับผิดชอบ</w:t>
      </w:r>
      <w:r w:rsidR="00DD2A8A" w:rsidRPr="001D483F">
        <w:rPr>
          <w:rFonts w:ascii="TH SarabunPSK" w:hAnsi="TH SarabunPSK" w:cs="TH SarabunPSK"/>
        </w:rPr>
        <w:br/>
      </w:r>
      <w:r w:rsidRPr="001D483F">
        <w:rPr>
          <w:rFonts w:ascii="TH SarabunPSK" w:hAnsi="TH SarabunPSK" w:cs="TH SarabunPSK"/>
          <w:spacing w:val="-6"/>
          <w:cs/>
        </w:rPr>
        <w:t>ต่อการกระทำดังกล่าว</w:t>
      </w:r>
      <w:r w:rsidR="00084B8C" w:rsidRPr="001D483F">
        <w:rPr>
          <w:rFonts w:ascii="TH SarabunPSK" w:hAnsi="TH SarabunPSK" w:cs="TH SarabunPSK"/>
          <w:spacing w:val="-6"/>
        </w:rPr>
        <w:t xml:space="preserve"> </w:t>
      </w:r>
      <w:bookmarkStart w:id="4" w:name="_Hlk135229987"/>
      <w:r w:rsidRPr="001D483F">
        <w:rPr>
          <w:rFonts w:ascii="TH SarabunPSK" w:hAnsi="TH SarabunPSK" w:cs="TH SarabunPSK"/>
          <w:spacing w:val="-6"/>
          <w:cs/>
        </w:rPr>
        <w:t>และ</w:t>
      </w:r>
      <w:r w:rsidR="00084B8C" w:rsidRPr="001D483F">
        <w:rPr>
          <w:rFonts w:ascii="TH SarabunPSK" w:hAnsi="TH SarabunPSK" w:cs="TH SarabunPSK" w:hint="cs"/>
          <w:spacing w:val="-6"/>
          <w:cs/>
        </w:rPr>
        <w:t>อาจ</w:t>
      </w:r>
      <w:r w:rsidR="00DD5C5E" w:rsidRPr="001D483F">
        <w:rPr>
          <w:rFonts w:ascii="TH SarabunPSK" w:hAnsi="TH SarabunPSK" w:cs="TH SarabunPSK" w:hint="cs"/>
          <w:spacing w:val="-6"/>
          <w:cs/>
        </w:rPr>
        <w:t>มีผลให้</w:t>
      </w:r>
      <w:r w:rsidR="00DE4532" w:rsidRPr="001D483F">
        <w:rPr>
          <w:rFonts w:ascii="TH SarabunPSK" w:hAnsi="TH SarabunPSK" w:cs="TH SarabunPSK" w:hint="cs"/>
          <w:spacing w:val="-6"/>
          <w:cs/>
        </w:rPr>
        <w:t>ศูนย์</w:t>
      </w:r>
      <w:r w:rsidR="009F4CA4" w:rsidRPr="001D483F">
        <w:rPr>
          <w:rFonts w:ascii="TH SarabunPSK" w:hAnsi="TH SarabunPSK" w:cs="TH SarabunPSK" w:hint="cs"/>
          <w:spacing w:val="-6"/>
          <w:cs/>
        </w:rPr>
        <w:t>ซื้อขาย</w:t>
      </w:r>
      <w:r w:rsidR="00DE4532" w:rsidRPr="001D483F">
        <w:rPr>
          <w:rFonts w:ascii="TH SarabunPSK" w:hAnsi="TH SarabunPSK" w:cs="TH SarabunPSK" w:hint="cs"/>
          <w:spacing w:val="-6"/>
          <w:cs/>
        </w:rPr>
        <w:t>หลักทรัพย์</w:t>
      </w:r>
      <w:r w:rsidR="00BA1215" w:rsidRPr="001D483F">
        <w:rPr>
          <w:rFonts w:ascii="TH SarabunPSK" w:hAnsi="TH SarabunPSK" w:cs="TH SarabunPSK" w:hint="cs"/>
          <w:spacing w:val="-6"/>
          <w:cs/>
        </w:rPr>
        <w:t>ที่จะจัดตั้งขึ้น</w:t>
      </w:r>
      <w:r w:rsidR="00246390" w:rsidRPr="001D483F">
        <w:rPr>
          <w:rFonts w:ascii="TH SarabunPSK" w:hAnsi="TH SarabunPSK" w:cs="TH SarabunPSK" w:hint="cs"/>
          <w:cs/>
        </w:rPr>
        <w:t>เข้าข่าย</w:t>
      </w:r>
      <w:r w:rsidR="00DD5C5E" w:rsidRPr="001D483F">
        <w:rPr>
          <w:rFonts w:ascii="TH SarabunPSK" w:hAnsi="TH SarabunPSK" w:cs="TH SarabunPSK" w:hint="cs"/>
          <w:cs/>
        </w:rPr>
        <w:t>มีคุณสมบัติไม่ครบถ้วน</w:t>
      </w:r>
      <w:r w:rsidR="00831235" w:rsidRPr="001D483F">
        <w:rPr>
          <w:rFonts w:ascii="TH SarabunPSK" w:hAnsi="TH SarabunPSK" w:cs="TH SarabunPSK"/>
        </w:rPr>
        <w:br/>
      </w:r>
      <w:r w:rsidR="000A4A2B" w:rsidRPr="001D483F">
        <w:rPr>
          <w:rFonts w:ascii="TH SarabunPSK" w:hAnsi="TH SarabunPSK" w:cs="TH SarabunPSK" w:hint="cs"/>
          <w:cs/>
        </w:rPr>
        <w:t>ตามประกาศ</w:t>
      </w:r>
      <w:bookmarkEnd w:id="4"/>
      <w:r w:rsidR="00FB4026" w:rsidRPr="001D483F">
        <w:rPr>
          <w:rFonts w:ascii="TH SarabunPSK" w:hAnsi="TH SarabunPSK" w:cs="TH SarabunPSK" w:hint="cs"/>
          <w:cs/>
        </w:rPr>
        <w:t>คณะกรรมการ ก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>ล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>ต</w:t>
      </w:r>
      <w:r w:rsidR="00FB4026" w:rsidRPr="001D483F">
        <w:rPr>
          <w:rFonts w:ascii="TH SarabunPSK" w:hAnsi="TH SarabunPSK" w:cs="TH SarabunPSK"/>
        </w:rPr>
        <w:t>.</w:t>
      </w:r>
      <w:r w:rsidR="00FB4026" w:rsidRPr="001D483F">
        <w:rPr>
          <w:rFonts w:ascii="TH SarabunPSK" w:hAnsi="TH SarabunPSK" w:cs="TH SarabunPSK" w:hint="cs"/>
          <w:cs/>
        </w:rPr>
        <w:t xml:space="preserve"> ว่าด้วยหลักเกณฑ์ เงื่อนไข และวิธีการ</w:t>
      </w:r>
      <w:r w:rsidR="000641D2" w:rsidRPr="001D483F">
        <w:rPr>
          <w:rFonts w:ascii="TH SarabunPSK" w:hAnsi="TH SarabunPSK" w:cs="TH SarabunPSK" w:hint="cs"/>
          <w:cs/>
        </w:rPr>
        <w:t>ในการ</w:t>
      </w:r>
      <w:r w:rsidR="00FB4026" w:rsidRPr="001D483F">
        <w:rPr>
          <w:rFonts w:ascii="TH SarabunPSK" w:hAnsi="TH SarabunPSK" w:cs="TH SarabunPSK" w:hint="cs"/>
          <w:cs/>
        </w:rPr>
        <w:t>ขอรับใบอนุญาตและการออกใบอนุญาตจัดตั้งศูนย์ซื้อขายหลักทรัพย์</w:t>
      </w:r>
    </w:p>
    <w:p w14:paraId="480744E9" w14:textId="10BD18D4" w:rsidR="00B30349" w:rsidRPr="00997E8E" w:rsidRDefault="00B30349" w:rsidP="00D06BD3">
      <w:pPr>
        <w:spacing w:before="240"/>
        <w:ind w:left="216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ลงชื่อ..................................................(เจ้าของประวัติ)</w:t>
      </w:r>
    </w:p>
    <w:p w14:paraId="59EB8A2A" w14:textId="77777777" w:rsidR="00B30349" w:rsidRPr="00997E8E" w:rsidRDefault="00B30349">
      <w:pPr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</w:t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  <w:t xml:space="preserve"> (.................................................)</w:t>
      </w:r>
    </w:p>
    <w:p w14:paraId="367565E0" w14:textId="04248598" w:rsidR="00B30349" w:rsidRPr="00997E8E" w:rsidRDefault="00B30349" w:rsidP="0035443A">
      <w:pPr>
        <w:ind w:left="720"/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cs/>
        </w:rPr>
        <w:t xml:space="preserve">        </w:t>
      </w:r>
      <w:r w:rsidRPr="00997E8E">
        <w:rPr>
          <w:rFonts w:ascii="TH SarabunPSK" w:hAnsi="TH SarabunPSK" w:cs="TH SarabunPSK"/>
          <w:cs/>
        </w:rPr>
        <w:tab/>
      </w:r>
      <w:r w:rsidRPr="00997E8E">
        <w:rPr>
          <w:rFonts w:ascii="TH SarabunPSK" w:hAnsi="TH SarabunPSK" w:cs="TH SarabunPSK"/>
          <w:cs/>
        </w:rPr>
        <w:tab/>
        <w:t xml:space="preserve">       วันที่.......................................................</w:t>
      </w:r>
      <w:r w:rsidR="005977DF" w:rsidRPr="00997E8E">
        <w:rPr>
          <w:rFonts w:ascii="TH SarabunPSK" w:hAnsi="TH SarabunPSK" w:cs="TH SarabunPSK"/>
          <w:cs/>
        </w:rPr>
        <w:br w:type="page"/>
      </w:r>
    </w:p>
    <w:p w14:paraId="50D21B04" w14:textId="214FDBEE" w:rsidR="00B30349" w:rsidRPr="00997E8E" w:rsidRDefault="00B30349">
      <w:pPr>
        <w:rPr>
          <w:rFonts w:ascii="TH SarabunPSK" w:hAnsi="TH SarabunPSK" w:cs="TH SarabunPSK"/>
          <w:b/>
          <w:bCs/>
        </w:rPr>
      </w:pPr>
      <w:r w:rsidRPr="00997E8E">
        <w:rPr>
          <w:rFonts w:ascii="TH SarabunPSK" w:hAnsi="TH SarabunPSK" w:cs="TH SarabunPSK"/>
          <w:b/>
          <w:bCs/>
          <w:cs/>
        </w:rPr>
        <w:lastRenderedPageBreak/>
        <w:t>รายการเอกสารหลักฐาน</w:t>
      </w:r>
      <w:r w:rsidR="00FC767E" w:rsidRPr="00997E8E">
        <w:rPr>
          <w:rFonts w:ascii="TH SarabunPSK" w:hAnsi="TH SarabunPSK" w:cs="TH SarabunPSK"/>
          <w:b/>
          <w:bCs/>
          <w:cs/>
        </w:rPr>
        <w:t>ประกอบการ</w:t>
      </w:r>
      <w:r w:rsidRPr="00997E8E">
        <w:rPr>
          <w:rFonts w:ascii="TH SarabunPSK" w:hAnsi="TH SarabunPSK" w:cs="TH SarabunPSK"/>
          <w:b/>
          <w:bCs/>
          <w:cs/>
        </w:rPr>
        <w:t>ยื่นแบบ</w:t>
      </w:r>
    </w:p>
    <w:p w14:paraId="27633DB9" w14:textId="77777777" w:rsidR="00FE7FE3" w:rsidRPr="00997E8E" w:rsidRDefault="00FE7FE3">
      <w:pPr>
        <w:rPr>
          <w:rFonts w:ascii="TH SarabunPSK" w:hAnsi="TH SarabunPSK" w:cs="TH SarabunPSK"/>
          <w:sz w:val="16"/>
          <w:szCs w:val="16"/>
        </w:rPr>
      </w:pPr>
    </w:p>
    <w:p w14:paraId="2543B0CF" w14:textId="77777777" w:rsidR="00FE7FE3" w:rsidRPr="00997E8E" w:rsidRDefault="00FE7FE3">
      <w:pPr>
        <w:rPr>
          <w:rFonts w:ascii="TH SarabunPSK" w:hAnsi="TH SarabunPSK" w:cs="TH SarabunPSK"/>
          <w:u w:val="single"/>
        </w:rPr>
      </w:pPr>
      <w:r w:rsidRPr="00997E8E">
        <w:rPr>
          <w:rFonts w:ascii="TH SarabunPSK" w:hAnsi="TH SarabunPSK" w:cs="TH SarabunPSK"/>
          <w:u w:val="single"/>
          <w:cs/>
        </w:rPr>
        <w:t>กรณีบุคคลธรรมดา</w:t>
      </w:r>
    </w:p>
    <w:p w14:paraId="30E2BD6E" w14:textId="2155C673" w:rsidR="00FE7FE3" w:rsidRPr="00997E8E" w:rsidRDefault="00565D29">
      <w:pPr>
        <w:rPr>
          <w:rFonts w:ascii="TH SarabunPSK" w:hAnsi="TH SarabunPSK" w:cs="TH SarabunPSK"/>
        </w:rPr>
      </w:pPr>
      <w:r w:rsidRPr="00997E8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3EE53902" wp14:editId="26F9C6D3">
                <wp:extent cx="114300" cy="114300"/>
                <wp:effectExtent l="9525" t="8890" r="9525" b="10160"/>
                <wp:docPr id="11" name="Oval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oval w14:anchorId="1FE5865D" id="Oval 28" o:spid="_x0000_s1026" style="width:9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">
                <w10:anchorlock/>
              </v:oval>
            </w:pict>
          </mc:Fallback>
        </mc:AlternateContent>
      </w:r>
      <w:r w:rsidR="00F97A24" w:rsidRPr="00997E8E">
        <w:rPr>
          <w:rFonts w:ascii="TH SarabunPSK" w:hAnsi="TH SarabunPSK" w:cs="TH SarabunPSK"/>
          <w:cs/>
        </w:rPr>
        <w:t xml:space="preserve">  หนังสือเดินทาง</w:t>
      </w:r>
      <w:r w:rsidR="00FC767E" w:rsidRPr="00997E8E">
        <w:rPr>
          <w:rFonts w:ascii="TH SarabunPSK" w:hAnsi="TH SarabunPSK" w:cs="TH SarabunPSK"/>
          <w:cs/>
        </w:rPr>
        <w:t xml:space="preserve"> (กรณีไม่มีสัญชาติไทย)</w:t>
      </w:r>
    </w:p>
    <w:p w14:paraId="38950982" w14:textId="31D6D1AB" w:rsidR="008C051B" w:rsidRPr="00997E8E" w:rsidRDefault="00565D29" w:rsidP="003E4F4C">
      <w:pPr>
        <w:rPr>
          <w:rFonts w:ascii="TH SarabunPSK" w:hAnsi="TH SarabunPSK" w:cs="TH SarabunPSK"/>
          <w:b/>
          <w:bCs/>
          <w:cs/>
        </w:rPr>
      </w:pPr>
      <w:r w:rsidRPr="00997E8E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5D8EA3E2" wp14:editId="26E5319D">
                <wp:extent cx="114300" cy="114300"/>
                <wp:effectExtent l="9525" t="5715" r="9525" b="13335"/>
                <wp:docPr id="9" name="Oval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oval w14:anchorId="1A663410" id="Oval 75" o:spid="_x0000_s1026" style="width:9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">
                <w10:anchorlock/>
              </v:oval>
            </w:pict>
          </mc:Fallback>
        </mc:AlternateContent>
      </w:r>
      <w:r w:rsidR="00F97A24" w:rsidRPr="00997E8E">
        <w:rPr>
          <w:rFonts w:ascii="TH SarabunPSK" w:hAnsi="TH SarabunPSK" w:cs="TH SarabunPSK"/>
          <w:cs/>
        </w:rPr>
        <w:t xml:space="preserve">  เอกสารเพิ่มเติมอื่น (ถ้ามี) ..........................................................................</w:t>
      </w:r>
    </w:p>
    <w:sectPr w:rsidR="008C051B" w:rsidRPr="00997E8E" w:rsidSect="001D40E5">
      <w:headerReference w:type="default" r:id="rId12"/>
      <w:footerReference w:type="default" r:id="rId13"/>
      <w:footerReference w:type="first" r:id="rId14"/>
      <w:pgSz w:w="11906" w:h="16838"/>
      <w:pgMar w:top="1440" w:right="1287" w:bottom="993" w:left="1797" w:header="709" w:footer="709" w:gutter="0"/>
      <w:pgNumType w:start="1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02054" w14:textId="77777777" w:rsidR="004A3DB4" w:rsidRDefault="004A3DB4">
      <w:r>
        <w:separator/>
      </w:r>
    </w:p>
  </w:endnote>
  <w:endnote w:type="continuationSeparator" w:id="0">
    <w:p w14:paraId="172997BA" w14:textId="77777777" w:rsidR="004A3DB4" w:rsidRDefault="004A3DB4">
      <w:r>
        <w:continuationSeparator/>
      </w:r>
    </w:p>
  </w:endnote>
  <w:endnote w:type="continuationNotice" w:id="1">
    <w:p w14:paraId="0F3BABF2" w14:textId="77777777" w:rsidR="004A3DB4" w:rsidRDefault="004A3D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DBDF" w14:textId="01438770" w:rsidR="00DF5746" w:rsidRPr="00997E8E" w:rsidRDefault="00082D11" w:rsidP="00082D11">
    <w:pPr>
      <w:pStyle w:val="Footer"/>
      <w:jc w:val="right"/>
      <w:rPr>
        <w:rFonts w:ascii="TH SarabunPSK" w:hAnsi="TH SarabunPSK" w:cs="TH SarabunPSK"/>
        <w:sz w:val="28"/>
        <w:szCs w:val="36"/>
      </w:rPr>
    </w:pPr>
    <w:bookmarkStart w:id="5" w:name="_Hlk135219550"/>
    <w:bookmarkStart w:id="6" w:name="_Hlk135219551"/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 w:rsidR="00997E8E">
      <w:rPr>
        <w:rFonts w:ascii="TH SarabunPSK" w:hAnsi="TH SarabunPSK" w:cs="TH SarabunPSK" w:hint="cs"/>
        <w:sz w:val="28"/>
        <w:szCs w:val="28"/>
        <w:cs/>
      </w:rPr>
      <w:t>เดือน</w:t>
    </w:r>
    <w:r w:rsidR="00F66C66">
      <w:rPr>
        <w:rFonts w:ascii="TH SarabunPSK" w:hAnsi="TH SarabunPSK" w:cs="TH SarabunPSK"/>
        <w:sz w:val="28"/>
        <w:szCs w:val="28"/>
      </w:rPr>
      <w:t xml:space="preserve"> </w:t>
    </w:r>
    <w:r w:rsidR="006D4D9F"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 w:rsidR="00997E8E">
      <w:rPr>
        <w:rFonts w:ascii="TH SarabunPSK" w:hAnsi="TH SarabunPSK" w:cs="TH SarabunPSK" w:hint="cs"/>
        <w:sz w:val="28"/>
        <w:szCs w:val="28"/>
        <w:cs/>
      </w:rPr>
      <w:t>6</w:t>
    </w:r>
    <w:bookmarkEnd w:id="5"/>
    <w:bookmarkEnd w:id="6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3DA2C" w14:textId="5B25D666" w:rsidR="001674A0" w:rsidRPr="001674A0" w:rsidRDefault="001674A0" w:rsidP="001674A0">
    <w:pPr>
      <w:pStyle w:val="Footer"/>
      <w:jc w:val="right"/>
      <w:rPr>
        <w:rFonts w:ascii="TH SarabunPSK" w:hAnsi="TH SarabunPSK" w:cs="TH SarabunPSK" w:hint="cs"/>
        <w:sz w:val="28"/>
        <w:szCs w:val="36"/>
      </w:rPr>
    </w:pPr>
    <w:r w:rsidRPr="00997E8E">
      <w:rPr>
        <w:rFonts w:ascii="TH SarabunPSK" w:hAnsi="TH SarabunPSK" w:cs="TH SarabunPSK"/>
        <w:sz w:val="28"/>
        <w:szCs w:val="28"/>
        <w:cs/>
      </w:rPr>
      <w:t xml:space="preserve">แบบฟอร์ม ณ </w:t>
    </w:r>
    <w:r>
      <w:rPr>
        <w:rFonts w:ascii="TH SarabunPSK" w:hAnsi="TH SarabunPSK" w:cs="TH SarabunPSK" w:hint="cs"/>
        <w:sz w:val="28"/>
        <w:szCs w:val="28"/>
        <w:cs/>
      </w:rPr>
      <w:t>เดือน</w:t>
    </w:r>
    <w:r>
      <w:rPr>
        <w:rFonts w:ascii="TH SarabunPSK" w:hAnsi="TH SarabunPSK" w:cs="TH SarabunPSK"/>
        <w:sz w:val="28"/>
        <w:szCs w:val="28"/>
      </w:rPr>
      <w:t xml:space="preserve"> </w:t>
    </w:r>
    <w:r>
      <w:rPr>
        <w:rFonts w:ascii="TH SarabunPSK" w:hAnsi="TH SarabunPSK" w:cs="TH SarabunPSK" w:hint="cs"/>
        <w:sz w:val="28"/>
        <w:szCs w:val="28"/>
        <w:cs/>
      </w:rPr>
      <w:t>พฤศจิกายน</w:t>
    </w:r>
    <w:r w:rsidRPr="00997E8E">
      <w:rPr>
        <w:rFonts w:ascii="TH SarabunPSK" w:hAnsi="TH SarabunPSK" w:cs="TH SarabunPSK"/>
        <w:sz w:val="28"/>
        <w:szCs w:val="28"/>
        <w:cs/>
      </w:rPr>
      <w:t xml:space="preserve"> </w:t>
    </w:r>
    <w:r w:rsidRPr="00997E8E">
      <w:rPr>
        <w:rFonts w:ascii="TH SarabunPSK" w:hAnsi="TH SarabunPSK" w:cs="TH SarabunPSK"/>
        <w:sz w:val="28"/>
        <w:szCs w:val="28"/>
      </w:rPr>
      <w:t>256</w:t>
    </w:r>
    <w:r>
      <w:rPr>
        <w:rFonts w:ascii="TH SarabunPSK" w:hAnsi="TH SarabunPSK" w:cs="TH SarabunPSK" w:hint="cs"/>
        <w:sz w:val="28"/>
        <w:szCs w:val="28"/>
        <w:cs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92010" w14:textId="77777777" w:rsidR="004A3DB4" w:rsidRDefault="004A3DB4">
      <w:r>
        <w:separator/>
      </w:r>
    </w:p>
  </w:footnote>
  <w:footnote w:type="continuationSeparator" w:id="0">
    <w:p w14:paraId="0AB804D7" w14:textId="77777777" w:rsidR="004A3DB4" w:rsidRDefault="004A3DB4">
      <w:r>
        <w:continuationSeparator/>
      </w:r>
    </w:p>
  </w:footnote>
  <w:footnote w:type="continuationNotice" w:id="1">
    <w:p w14:paraId="687A9524" w14:textId="77777777" w:rsidR="004A3DB4" w:rsidRDefault="004A3DB4"/>
  </w:footnote>
  <w:footnote w:id="2">
    <w:p w14:paraId="44F2E2CD" w14:textId="06852CDE" w:rsidR="00BF1BD5" w:rsidRPr="00BF1BD5" w:rsidRDefault="00BF1BD5" w:rsidP="00005F7E">
      <w:pPr>
        <w:pStyle w:val="FootnoteText"/>
        <w:ind w:left="142" w:hanging="142"/>
        <w:rPr>
          <w:rFonts w:ascii="TH SarabunPSK" w:hAnsi="TH SarabunPSK" w:cs="TH SarabunPSK"/>
          <w:sz w:val="28"/>
          <w:szCs w:val="28"/>
          <w:cs/>
        </w:rPr>
      </w:pPr>
      <w:r w:rsidRPr="00BF1BD5">
        <w:rPr>
          <w:rStyle w:val="FootnoteReference"/>
          <w:rFonts w:ascii="TH SarabunPSK" w:hAnsi="TH SarabunPSK" w:cs="TH SarabunPSK"/>
          <w:sz w:val="28"/>
          <w:szCs w:val="28"/>
        </w:rPr>
        <w:footnoteRef/>
      </w:r>
      <w:r w:rsidR="00005F7E">
        <w:rPr>
          <w:rFonts w:ascii="TH SarabunPSK" w:hAnsi="TH SarabunPSK" w:cs="TH SarabunPSK"/>
          <w:sz w:val="28"/>
          <w:szCs w:val="28"/>
          <w:cs/>
        </w:rPr>
        <w:tab/>
      </w:r>
      <w:r w:rsidRPr="00B66CBA">
        <w:rPr>
          <w:rFonts w:ascii="TH SarabunPSK" w:hAnsi="TH SarabunPSK" w:cs="TH SarabunPSK"/>
          <w:sz w:val="28"/>
          <w:szCs w:val="28"/>
          <w:cs/>
        </w:rPr>
        <w:t>หมายถึง ผู้บริหาร ที่ปรึกษา และผู้รับผิดชอบสูงสุดในงานเกี่ยวกับการกำกับดูแลการปฏิบัติงาน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343797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517F6C9" w14:textId="3EACB05D" w:rsidR="001D40E5" w:rsidRPr="001D40E5" w:rsidRDefault="001D40E5">
        <w:pPr>
          <w:pStyle w:val="Header"/>
          <w:jc w:val="center"/>
          <w:rPr>
            <w:rFonts w:ascii="TH SarabunPSK" w:hAnsi="TH SarabunPSK" w:cs="TH SarabunPSK"/>
          </w:rPr>
        </w:pPr>
        <w:r w:rsidRPr="001D40E5">
          <w:rPr>
            <w:rFonts w:ascii="TH SarabunPSK" w:hAnsi="TH SarabunPSK" w:cs="TH SarabunPSK"/>
          </w:rPr>
          <w:fldChar w:fldCharType="begin"/>
        </w:r>
        <w:r w:rsidRPr="001D40E5">
          <w:rPr>
            <w:rFonts w:ascii="TH SarabunPSK" w:hAnsi="TH SarabunPSK" w:cs="TH SarabunPSK"/>
          </w:rPr>
          <w:instrText xml:space="preserve"> PAGE   \* MERGEFORMAT </w:instrText>
        </w:r>
        <w:r w:rsidRPr="001D40E5">
          <w:rPr>
            <w:rFonts w:ascii="TH SarabunPSK" w:hAnsi="TH SarabunPSK" w:cs="TH SarabunPSK"/>
          </w:rPr>
          <w:fldChar w:fldCharType="separate"/>
        </w:r>
        <w:r w:rsidRPr="001D40E5">
          <w:rPr>
            <w:rFonts w:ascii="TH SarabunPSK" w:hAnsi="TH SarabunPSK" w:cs="TH SarabunPSK"/>
            <w:noProof/>
          </w:rPr>
          <w:t>2</w:t>
        </w:r>
        <w:r w:rsidRPr="001D40E5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758A333" w14:textId="6325245B" w:rsidR="00677B87" w:rsidRDefault="00677B87" w:rsidP="00DF57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16C07"/>
    <w:multiLevelType w:val="multilevel"/>
    <w:tmpl w:val="E9863ECA"/>
    <w:lvl w:ilvl="0">
      <w:start w:val="5"/>
      <w:numFmt w:val="decimal"/>
      <w:lvlText w:val="(%1)"/>
      <w:lvlJc w:val="left"/>
      <w:pPr>
        <w:tabs>
          <w:tab w:val="num" w:pos="1140"/>
        </w:tabs>
        <w:ind w:left="1140" w:hanging="40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5"/>
        </w:tabs>
        <w:ind w:left="1815" w:hanging="360"/>
      </w:pPr>
    </w:lvl>
    <w:lvl w:ilvl="2">
      <w:start w:val="1"/>
      <w:numFmt w:val="lowerRoman"/>
      <w:lvlText w:val="%3."/>
      <w:lvlJc w:val="right"/>
      <w:pPr>
        <w:tabs>
          <w:tab w:val="num" w:pos="2535"/>
        </w:tabs>
        <w:ind w:left="2535" w:hanging="180"/>
      </w:pPr>
    </w:lvl>
    <w:lvl w:ilvl="3">
      <w:start w:val="1"/>
      <w:numFmt w:val="decimal"/>
      <w:lvlText w:val="%4."/>
      <w:lvlJc w:val="left"/>
      <w:pPr>
        <w:tabs>
          <w:tab w:val="num" w:pos="3255"/>
        </w:tabs>
        <w:ind w:left="3255" w:hanging="360"/>
      </w:pPr>
    </w:lvl>
    <w:lvl w:ilvl="4">
      <w:start w:val="1"/>
      <w:numFmt w:val="lowerLetter"/>
      <w:lvlText w:val="%5."/>
      <w:lvlJc w:val="left"/>
      <w:pPr>
        <w:tabs>
          <w:tab w:val="num" w:pos="3975"/>
        </w:tabs>
        <w:ind w:left="3975" w:hanging="360"/>
      </w:pPr>
    </w:lvl>
    <w:lvl w:ilvl="5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1" w15:restartNumberingAfterBreak="0">
    <w:nsid w:val="1B456EB2"/>
    <w:multiLevelType w:val="hybridMultilevel"/>
    <w:tmpl w:val="5E8C9E38"/>
    <w:lvl w:ilvl="0" w:tplc="1B864F30">
      <w:start w:val="14"/>
      <w:numFmt w:val="decimal"/>
      <w:lvlText w:val="(%1)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4575156"/>
    <w:multiLevelType w:val="hybridMultilevel"/>
    <w:tmpl w:val="52306678"/>
    <w:lvl w:ilvl="0" w:tplc="94561DD2">
      <w:start w:val="5"/>
      <w:numFmt w:val="decimal"/>
      <w:lvlText w:val="(%1)"/>
      <w:lvlJc w:val="left"/>
      <w:pPr>
        <w:tabs>
          <w:tab w:val="num" w:pos="1140"/>
        </w:tabs>
        <w:ind w:left="1140" w:hanging="405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15"/>
        </w:tabs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5"/>
        </w:tabs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55"/>
        </w:tabs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5"/>
        </w:tabs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3" w15:restartNumberingAfterBreak="0">
    <w:nsid w:val="36853968"/>
    <w:multiLevelType w:val="hybridMultilevel"/>
    <w:tmpl w:val="0EC032AE"/>
    <w:lvl w:ilvl="0" w:tplc="8776246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4F4CEA"/>
    <w:multiLevelType w:val="hybridMultilevel"/>
    <w:tmpl w:val="024446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942DF"/>
    <w:multiLevelType w:val="hybridMultilevel"/>
    <w:tmpl w:val="CAD0396E"/>
    <w:lvl w:ilvl="0" w:tplc="77E875AC">
      <w:start w:val="8"/>
      <w:numFmt w:val="decimal"/>
      <w:lvlText w:val="(%1)"/>
      <w:lvlJc w:val="left"/>
      <w:pPr>
        <w:tabs>
          <w:tab w:val="num" w:pos="975"/>
        </w:tabs>
        <w:ind w:left="975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5"/>
        </w:tabs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5"/>
        </w:tabs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5"/>
        </w:tabs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5"/>
        </w:tabs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5"/>
        </w:tabs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5"/>
        </w:tabs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5"/>
        </w:tabs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5"/>
        </w:tabs>
        <w:ind w:left="6735" w:hanging="180"/>
      </w:pPr>
    </w:lvl>
  </w:abstractNum>
  <w:abstractNum w:abstractNumId="6" w15:restartNumberingAfterBreak="0">
    <w:nsid w:val="6BCD720F"/>
    <w:multiLevelType w:val="multilevel"/>
    <w:tmpl w:val="D376C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7F343DF0"/>
    <w:multiLevelType w:val="multilevel"/>
    <w:tmpl w:val="B672A0D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cs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cs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cs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cs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cs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cs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cs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cs"/>
      </w:rPr>
    </w:lvl>
  </w:abstractNum>
  <w:num w:numId="1" w16cid:durableId="999969813">
    <w:abstractNumId w:val="5"/>
  </w:num>
  <w:num w:numId="2" w16cid:durableId="256906888">
    <w:abstractNumId w:val="4"/>
  </w:num>
  <w:num w:numId="3" w16cid:durableId="1589266065">
    <w:abstractNumId w:val="7"/>
  </w:num>
  <w:num w:numId="4" w16cid:durableId="304311416">
    <w:abstractNumId w:val="6"/>
  </w:num>
  <w:num w:numId="5" w16cid:durableId="1208683192">
    <w:abstractNumId w:val="2"/>
  </w:num>
  <w:num w:numId="6" w16cid:durableId="1099571201">
    <w:abstractNumId w:val="1"/>
  </w:num>
  <w:num w:numId="7" w16cid:durableId="1484004783">
    <w:abstractNumId w:val="0"/>
  </w:num>
  <w:num w:numId="8" w16cid:durableId="1886332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TA3Mzc3MzM3MjBW0lEKTi0uzszPAykwNKwFACFEcWwtAAAA"/>
  </w:docVars>
  <w:rsids>
    <w:rsidRoot w:val="00B30349"/>
    <w:rsid w:val="00001CFF"/>
    <w:rsid w:val="00005F7E"/>
    <w:rsid w:val="00006AC5"/>
    <w:rsid w:val="000079C9"/>
    <w:rsid w:val="00017407"/>
    <w:rsid w:val="00027CE6"/>
    <w:rsid w:val="00032E6F"/>
    <w:rsid w:val="00044C38"/>
    <w:rsid w:val="000641D2"/>
    <w:rsid w:val="000666DE"/>
    <w:rsid w:val="00067186"/>
    <w:rsid w:val="00077E0C"/>
    <w:rsid w:val="00082D11"/>
    <w:rsid w:val="00084B8C"/>
    <w:rsid w:val="00093437"/>
    <w:rsid w:val="00093DAF"/>
    <w:rsid w:val="00096656"/>
    <w:rsid w:val="000A3548"/>
    <w:rsid w:val="000A497D"/>
    <w:rsid w:val="000A4A2B"/>
    <w:rsid w:val="000A4E30"/>
    <w:rsid w:val="000A6002"/>
    <w:rsid w:val="000D41F8"/>
    <w:rsid w:val="000D7579"/>
    <w:rsid w:val="000E09F2"/>
    <w:rsid w:val="000F46B3"/>
    <w:rsid w:val="00103D9E"/>
    <w:rsid w:val="00113D08"/>
    <w:rsid w:val="00116B3E"/>
    <w:rsid w:val="001175F1"/>
    <w:rsid w:val="00125127"/>
    <w:rsid w:val="00133A4C"/>
    <w:rsid w:val="00142A23"/>
    <w:rsid w:val="00143BD1"/>
    <w:rsid w:val="001674A0"/>
    <w:rsid w:val="00177A02"/>
    <w:rsid w:val="001C0732"/>
    <w:rsid w:val="001C1787"/>
    <w:rsid w:val="001C33C2"/>
    <w:rsid w:val="001C6F7A"/>
    <w:rsid w:val="001D40E5"/>
    <w:rsid w:val="001D483F"/>
    <w:rsid w:val="001F0B7D"/>
    <w:rsid w:val="00201B81"/>
    <w:rsid w:val="00202F47"/>
    <w:rsid w:val="002053B3"/>
    <w:rsid w:val="00230015"/>
    <w:rsid w:val="00237DD7"/>
    <w:rsid w:val="00246390"/>
    <w:rsid w:val="0025479C"/>
    <w:rsid w:val="00274161"/>
    <w:rsid w:val="00275A4B"/>
    <w:rsid w:val="00292522"/>
    <w:rsid w:val="002A3D06"/>
    <w:rsid w:val="002B3D27"/>
    <w:rsid w:val="002C0B33"/>
    <w:rsid w:val="002C3563"/>
    <w:rsid w:val="002C5DB9"/>
    <w:rsid w:val="002D0244"/>
    <w:rsid w:val="002D1738"/>
    <w:rsid w:val="002D3FFB"/>
    <w:rsid w:val="002E2073"/>
    <w:rsid w:val="002E2FBF"/>
    <w:rsid w:val="002E5C17"/>
    <w:rsid w:val="00304D9C"/>
    <w:rsid w:val="0030573F"/>
    <w:rsid w:val="003058A1"/>
    <w:rsid w:val="00313533"/>
    <w:rsid w:val="00321DFC"/>
    <w:rsid w:val="00326B72"/>
    <w:rsid w:val="003347B4"/>
    <w:rsid w:val="00340F93"/>
    <w:rsid w:val="0035443A"/>
    <w:rsid w:val="00370AEB"/>
    <w:rsid w:val="00376E9E"/>
    <w:rsid w:val="0038633B"/>
    <w:rsid w:val="00391307"/>
    <w:rsid w:val="00392DB7"/>
    <w:rsid w:val="00395B2C"/>
    <w:rsid w:val="003A5CAC"/>
    <w:rsid w:val="003A6385"/>
    <w:rsid w:val="003B79F5"/>
    <w:rsid w:val="003C0550"/>
    <w:rsid w:val="003C10C9"/>
    <w:rsid w:val="003D7ABB"/>
    <w:rsid w:val="003E4F4C"/>
    <w:rsid w:val="004049D8"/>
    <w:rsid w:val="00407479"/>
    <w:rsid w:val="00432D09"/>
    <w:rsid w:val="00434DCC"/>
    <w:rsid w:val="00447DC7"/>
    <w:rsid w:val="004631D2"/>
    <w:rsid w:val="00466978"/>
    <w:rsid w:val="004761C8"/>
    <w:rsid w:val="004803EA"/>
    <w:rsid w:val="00482A90"/>
    <w:rsid w:val="00483D78"/>
    <w:rsid w:val="00487A33"/>
    <w:rsid w:val="004A3DB4"/>
    <w:rsid w:val="004A6A57"/>
    <w:rsid w:val="004A6BFB"/>
    <w:rsid w:val="004B448F"/>
    <w:rsid w:val="004C1103"/>
    <w:rsid w:val="004C5F7F"/>
    <w:rsid w:val="004D21C0"/>
    <w:rsid w:val="004D3170"/>
    <w:rsid w:val="004E1A61"/>
    <w:rsid w:val="004E2A4C"/>
    <w:rsid w:val="004F6525"/>
    <w:rsid w:val="00504657"/>
    <w:rsid w:val="00516899"/>
    <w:rsid w:val="00522DC4"/>
    <w:rsid w:val="005312DB"/>
    <w:rsid w:val="005555EA"/>
    <w:rsid w:val="005559B4"/>
    <w:rsid w:val="00556B16"/>
    <w:rsid w:val="0056598F"/>
    <w:rsid w:val="00565D29"/>
    <w:rsid w:val="0057190C"/>
    <w:rsid w:val="0057462F"/>
    <w:rsid w:val="005803DD"/>
    <w:rsid w:val="005823D5"/>
    <w:rsid w:val="00583207"/>
    <w:rsid w:val="005966AB"/>
    <w:rsid w:val="005977DF"/>
    <w:rsid w:val="00602A7D"/>
    <w:rsid w:val="006062E0"/>
    <w:rsid w:val="00613D23"/>
    <w:rsid w:val="00613E2A"/>
    <w:rsid w:val="00620CBD"/>
    <w:rsid w:val="006246CE"/>
    <w:rsid w:val="0062565B"/>
    <w:rsid w:val="0064143B"/>
    <w:rsid w:val="00660864"/>
    <w:rsid w:val="00664F62"/>
    <w:rsid w:val="00674212"/>
    <w:rsid w:val="00677B87"/>
    <w:rsid w:val="0068479A"/>
    <w:rsid w:val="00684B28"/>
    <w:rsid w:val="006A35AC"/>
    <w:rsid w:val="006A4C56"/>
    <w:rsid w:val="006B4E47"/>
    <w:rsid w:val="006C6AD7"/>
    <w:rsid w:val="006D0A83"/>
    <w:rsid w:val="006D4D9F"/>
    <w:rsid w:val="006D54DC"/>
    <w:rsid w:val="006D6F43"/>
    <w:rsid w:val="006E30DE"/>
    <w:rsid w:val="006E3CA9"/>
    <w:rsid w:val="00713FB6"/>
    <w:rsid w:val="00715D20"/>
    <w:rsid w:val="00717D4D"/>
    <w:rsid w:val="00747173"/>
    <w:rsid w:val="00770745"/>
    <w:rsid w:val="0077624B"/>
    <w:rsid w:val="00780E49"/>
    <w:rsid w:val="007918C3"/>
    <w:rsid w:val="007964FA"/>
    <w:rsid w:val="007A7B02"/>
    <w:rsid w:val="007B13C2"/>
    <w:rsid w:val="007B23C4"/>
    <w:rsid w:val="007B2B5B"/>
    <w:rsid w:val="007D72B7"/>
    <w:rsid w:val="007E5E30"/>
    <w:rsid w:val="007F16F0"/>
    <w:rsid w:val="0080777B"/>
    <w:rsid w:val="00812ED5"/>
    <w:rsid w:val="00821317"/>
    <w:rsid w:val="00823445"/>
    <w:rsid w:val="008252BF"/>
    <w:rsid w:val="008253DB"/>
    <w:rsid w:val="00826307"/>
    <w:rsid w:val="00826AB1"/>
    <w:rsid w:val="00831235"/>
    <w:rsid w:val="00833749"/>
    <w:rsid w:val="00841D9E"/>
    <w:rsid w:val="00857051"/>
    <w:rsid w:val="00864D5C"/>
    <w:rsid w:val="00864ECC"/>
    <w:rsid w:val="00873FB4"/>
    <w:rsid w:val="00877865"/>
    <w:rsid w:val="0088111A"/>
    <w:rsid w:val="00881568"/>
    <w:rsid w:val="00887BA5"/>
    <w:rsid w:val="008B2A96"/>
    <w:rsid w:val="008B5FC8"/>
    <w:rsid w:val="008C051B"/>
    <w:rsid w:val="008C2D61"/>
    <w:rsid w:val="008C3CF7"/>
    <w:rsid w:val="008E321E"/>
    <w:rsid w:val="00912F95"/>
    <w:rsid w:val="0091304E"/>
    <w:rsid w:val="0091749B"/>
    <w:rsid w:val="00952C38"/>
    <w:rsid w:val="00953095"/>
    <w:rsid w:val="00953ED1"/>
    <w:rsid w:val="00966449"/>
    <w:rsid w:val="00976AC4"/>
    <w:rsid w:val="009823B8"/>
    <w:rsid w:val="009917FE"/>
    <w:rsid w:val="00997E8E"/>
    <w:rsid w:val="00997F7D"/>
    <w:rsid w:val="009A1487"/>
    <w:rsid w:val="009A7911"/>
    <w:rsid w:val="009C2B58"/>
    <w:rsid w:val="009D0EAD"/>
    <w:rsid w:val="009D2A65"/>
    <w:rsid w:val="009D3C05"/>
    <w:rsid w:val="009D3F90"/>
    <w:rsid w:val="009E5F07"/>
    <w:rsid w:val="009F4CA4"/>
    <w:rsid w:val="00A01351"/>
    <w:rsid w:val="00A127C1"/>
    <w:rsid w:val="00A15E1F"/>
    <w:rsid w:val="00A333FF"/>
    <w:rsid w:val="00A36453"/>
    <w:rsid w:val="00A92015"/>
    <w:rsid w:val="00AA1A69"/>
    <w:rsid w:val="00AA3C13"/>
    <w:rsid w:val="00AB54FD"/>
    <w:rsid w:val="00AC5F26"/>
    <w:rsid w:val="00AE29EA"/>
    <w:rsid w:val="00AF63A5"/>
    <w:rsid w:val="00B02B5B"/>
    <w:rsid w:val="00B30349"/>
    <w:rsid w:val="00B35543"/>
    <w:rsid w:val="00B50C6F"/>
    <w:rsid w:val="00B5489F"/>
    <w:rsid w:val="00B56F52"/>
    <w:rsid w:val="00B613D4"/>
    <w:rsid w:val="00B66CBA"/>
    <w:rsid w:val="00B675F2"/>
    <w:rsid w:val="00B67A6D"/>
    <w:rsid w:val="00B7023A"/>
    <w:rsid w:val="00B71F7F"/>
    <w:rsid w:val="00B751BD"/>
    <w:rsid w:val="00B82756"/>
    <w:rsid w:val="00B841FF"/>
    <w:rsid w:val="00B8747F"/>
    <w:rsid w:val="00B8759E"/>
    <w:rsid w:val="00B9664F"/>
    <w:rsid w:val="00B978AA"/>
    <w:rsid w:val="00BA1215"/>
    <w:rsid w:val="00BB7176"/>
    <w:rsid w:val="00BB7761"/>
    <w:rsid w:val="00BC1CE3"/>
    <w:rsid w:val="00BC2E25"/>
    <w:rsid w:val="00BC7741"/>
    <w:rsid w:val="00BF1BD5"/>
    <w:rsid w:val="00BF45DB"/>
    <w:rsid w:val="00C000F1"/>
    <w:rsid w:val="00C2003C"/>
    <w:rsid w:val="00C422C8"/>
    <w:rsid w:val="00C532DF"/>
    <w:rsid w:val="00C622BC"/>
    <w:rsid w:val="00C73EE1"/>
    <w:rsid w:val="00C76B1C"/>
    <w:rsid w:val="00C85D7D"/>
    <w:rsid w:val="00C85F40"/>
    <w:rsid w:val="00C91C35"/>
    <w:rsid w:val="00C92B89"/>
    <w:rsid w:val="00CA2497"/>
    <w:rsid w:val="00CB26C2"/>
    <w:rsid w:val="00CB3448"/>
    <w:rsid w:val="00CB7711"/>
    <w:rsid w:val="00CB7904"/>
    <w:rsid w:val="00CC1162"/>
    <w:rsid w:val="00CC1975"/>
    <w:rsid w:val="00CC492E"/>
    <w:rsid w:val="00CF2EB9"/>
    <w:rsid w:val="00D06BD3"/>
    <w:rsid w:val="00D11EB4"/>
    <w:rsid w:val="00D206EC"/>
    <w:rsid w:val="00D227E7"/>
    <w:rsid w:val="00D36E61"/>
    <w:rsid w:val="00D4120C"/>
    <w:rsid w:val="00D6236A"/>
    <w:rsid w:val="00D8079F"/>
    <w:rsid w:val="00D85FDC"/>
    <w:rsid w:val="00DA38F3"/>
    <w:rsid w:val="00DA50F3"/>
    <w:rsid w:val="00DB5285"/>
    <w:rsid w:val="00DB5D6B"/>
    <w:rsid w:val="00DD1B68"/>
    <w:rsid w:val="00DD2A8A"/>
    <w:rsid w:val="00DD5C5E"/>
    <w:rsid w:val="00DE1741"/>
    <w:rsid w:val="00DE4532"/>
    <w:rsid w:val="00DF5746"/>
    <w:rsid w:val="00E000BB"/>
    <w:rsid w:val="00E016C2"/>
    <w:rsid w:val="00E04F67"/>
    <w:rsid w:val="00E27986"/>
    <w:rsid w:val="00E34A1E"/>
    <w:rsid w:val="00E34EA2"/>
    <w:rsid w:val="00E35385"/>
    <w:rsid w:val="00E83D93"/>
    <w:rsid w:val="00E917E2"/>
    <w:rsid w:val="00E929FC"/>
    <w:rsid w:val="00EB5C28"/>
    <w:rsid w:val="00EE2029"/>
    <w:rsid w:val="00EF42AC"/>
    <w:rsid w:val="00F00EB5"/>
    <w:rsid w:val="00F01EB8"/>
    <w:rsid w:val="00F1765E"/>
    <w:rsid w:val="00F24188"/>
    <w:rsid w:val="00F41249"/>
    <w:rsid w:val="00F5425D"/>
    <w:rsid w:val="00F63E63"/>
    <w:rsid w:val="00F66BC9"/>
    <w:rsid w:val="00F66C66"/>
    <w:rsid w:val="00F6742E"/>
    <w:rsid w:val="00F81D58"/>
    <w:rsid w:val="00F9303B"/>
    <w:rsid w:val="00F97A24"/>
    <w:rsid w:val="00FA00DC"/>
    <w:rsid w:val="00FA53AD"/>
    <w:rsid w:val="00FB39BF"/>
    <w:rsid w:val="00FB4026"/>
    <w:rsid w:val="00FB4AF9"/>
    <w:rsid w:val="00FC764B"/>
    <w:rsid w:val="00FC767E"/>
    <w:rsid w:val="00FE31E0"/>
    <w:rsid w:val="00FE3975"/>
    <w:rsid w:val="00FE5B00"/>
    <w:rsid w:val="00FE760E"/>
    <w:rsid w:val="00FE7FE3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24C1AA"/>
  <w15:chartTrackingRefBased/>
  <w15:docId w15:val="{CB4DC383-9A1D-4AFB-8355-62FDA89DC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ngsana New" w:hAnsi="Angsana New"/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rsid w:val="00067186"/>
    <w:pPr>
      <w:keepNext/>
      <w:spacing w:before="240" w:after="60"/>
      <w:outlineLvl w:val="0"/>
    </w:pPr>
    <w:rPr>
      <w:rFonts w:ascii="Calibri Light" w:hAnsi="Calibri Light"/>
      <w:b/>
      <w:bCs/>
      <w:kern w:val="32"/>
      <w:szCs w:val="40"/>
    </w:rPr>
  </w:style>
  <w:style w:type="paragraph" w:styleId="Heading2">
    <w:name w:val="heading 2"/>
    <w:basedOn w:val="Normal"/>
    <w:next w:val="Normal"/>
    <w:qFormat/>
    <w:rsid w:val="006246CE"/>
    <w:pPr>
      <w:keepNext/>
      <w:ind w:left="720" w:right="-1234"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firstLine="72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Cs w:val="37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37"/>
    </w:rPr>
  </w:style>
  <w:style w:type="character" w:styleId="PageNumber">
    <w:name w:val="page number"/>
    <w:basedOn w:val="DefaultParagraphFont"/>
  </w:style>
  <w:style w:type="paragraph" w:styleId="FootnoteText">
    <w:name w:val="footnote text"/>
    <w:aliases w:val="ข้อความเชิงอรรถ1,ข้อความเชิงอรรถ2,ข้อความเชิงอรรถ3,ข้อความเชิงอรรถ4,¢éÍ¤ÇÒÁàªÔ§ÍÃÃ¶,¢éÍ¤ÇÒÁàªÔ§ÍÃÃ¶1,¢éÍ¤ÇÒÁàªÔ§ÍÃÃ¶2,¢éÍ¤ÇÒÁàªÔ§ÍÃÃ¶3,¢éÍ¤ÇÒÁàªÔ§ÍÃÃ¶4"/>
    <w:basedOn w:val="Normal"/>
    <w:link w:val="FootnoteTextChar"/>
    <w:uiPriority w:val="99"/>
    <w:rsid w:val="0057462F"/>
    <w:rPr>
      <w:sz w:val="20"/>
      <w:szCs w:val="23"/>
    </w:rPr>
  </w:style>
  <w:style w:type="character" w:styleId="FootnoteReference">
    <w:name w:val="footnote reference"/>
    <w:aliases w:val="อ้างอิงเชิงอรรถ,ÍéÒ§ÍÔ§àªÔ§ÍÃÃ¶"/>
    <w:uiPriority w:val="99"/>
    <w:rsid w:val="0057462F"/>
    <w:rPr>
      <w:sz w:val="32"/>
      <w:szCs w:val="32"/>
      <w:vertAlign w:val="superscript"/>
    </w:rPr>
  </w:style>
  <w:style w:type="character" w:styleId="CommentReference">
    <w:name w:val="annotation reference"/>
    <w:semiHidden/>
    <w:rsid w:val="00812ED5"/>
    <w:rPr>
      <w:sz w:val="16"/>
      <w:szCs w:val="18"/>
    </w:rPr>
  </w:style>
  <w:style w:type="paragraph" w:styleId="CommentText">
    <w:name w:val="annotation text"/>
    <w:basedOn w:val="Normal"/>
    <w:semiHidden/>
    <w:rsid w:val="00812ED5"/>
    <w:rPr>
      <w:sz w:val="20"/>
      <w:szCs w:val="23"/>
    </w:rPr>
  </w:style>
  <w:style w:type="paragraph" w:styleId="CommentSubject">
    <w:name w:val="annotation subject"/>
    <w:basedOn w:val="CommentText"/>
    <w:next w:val="CommentText"/>
    <w:semiHidden/>
    <w:rsid w:val="00812ED5"/>
    <w:rPr>
      <w:b/>
      <w:bCs/>
    </w:rPr>
  </w:style>
  <w:style w:type="paragraph" w:styleId="BalloonText">
    <w:name w:val="Balloon Text"/>
    <w:basedOn w:val="Normal"/>
    <w:semiHidden/>
    <w:rsid w:val="00812ED5"/>
    <w:rPr>
      <w:rFonts w:ascii="Tahoma" w:hAnsi="Tahoma"/>
      <w:sz w:val="16"/>
      <w:szCs w:val="18"/>
    </w:rPr>
  </w:style>
  <w:style w:type="paragraph" w:styleId="BodyTextIndent2">
    <w:name w:val="Body Text Indent 2"/>
    <w:basedOn w:val="Normal"/>
    <w:rsid w:val="00660864"/>
    <w:pPr>
      <w:spacing w:after="120" w:line="480" w:lineRule="auto"/>
      <w:ind w:left="283"/>
    </w:pPr>
    <w:rPr>
      <w:szCs w:val="37"/>
    </w:rPr>
  </w:style>
  <w:style w:type="paragraph" w:styleId="BodyTextIndent3">
    <w:name w:val="Body Text Indent 3"/>
    <w:basedOn w:val="Normal"/>
    <w:rsid w:val="00660864"/>
    <w:pPr>
      <w:spacing w:after="120"/>
      <w:ind w:left="283"/>
    </w:pPr>
    <w:rPr>
      <w:sz w:val="16"/>
      <w:szCs w:val="18"/>
    </w:rPr>
  </w:style>
  <w:style w:type="character" w:customStyle="1" w:styleId="Heading1Char">
    <w:name w:val="Heading 1 Char"/>
    <w:link w:val="Heading1"/>
    <w:rsid w:val="00067186"/>
    <w:rPr>
      <w:rFonts w:ascii="Calibri Light" w:eastAsia="Times New Roman" w:hAnsi="Calibri Light" w:cs="Angsana New"/>
      <w:b/>
      <w:bCs/>
      <w:kern w:val="32"/>
      <w:sz w:val="32"/>
      <w:szCs w:val="40"/>
    </w:rPr>
  </w:style>
  <w:style w:type="paragraph" w:styleId="MacroText">
    <w:name w:val="macro"/>
    <w:link w:val="MacroTextChar"/>
    <w:rsid w:val="006742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EucrosiaUPC"/>
      <w:sz w:val="28"/>
      <w:szCs w:val="28"/>
    </w:rPr>
  </w:style>
  <w:style w:type="character" w:customStyle="1" w:styleId="MacroTextChar">
    <w:name w:val="Macro Text Char"/>
    <w:basedOn w:val="DefaultParagraphFont"/>
    <w:link w:val="MacroText"/>
    <w:rsid w:val="00674212"/>
    <w:rPr>
      <w:rFonts w:cs="EucrosiaUPC"/>
      <w:sz w:val="28"/>
      <w:szCs w:val="28"/>
    </w:rPr>
  </w:style>
  <w:style w:type="table" w:styleId="TableGrid">
    <w:name w:val="Table Grid"/>
    <w:basedOn w:val="TableNormal"/>
    <w:rsid w:val="00A36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082D11"/>
    <w:rPr>
      <w:rFonts w:ascii="Angsana New" w:hAnsi="Angsana New"/>
      <w:sz w:val="32"/>
      <w:szCs w:val="37"/>
    </w:rPr>
  </w:style>
  <w:style w:type="character" w:customStyle="1" w:styleId="FootnoteTextChar">
    <w:name w:val="Footnote Text Char"/>
    <w:aliases w:val="ข้อความเชิงอรรถ1 Char,ข้อความเชิงอรรถ2 Char,ข้อความเชิงอรรถ3 Char,ข้อความเชิงอรรถ4 Char,¢éÍ¤ÇÒÁàªÔ§ÍÃÃ¶ Char,¢éÍ¤ÇÒÁàªÔ§ÍÃÃ¶1 Char,¢éÍ¤ÇÒÁàªÔ§ÍÃÃ¶2 Char,¢éÍ¤ÇÒÁàªÔ§ÍÃÃ¶3 Char,¢éÍ¤ÇÒÁàªÔ§ÍÃÃ¶4 Char"/>
    <w:basedOn w:val="DefaultParagraphFont"/>
    <w:link w:val="FootnoteText"/>
    <w:uiPriority w:val="99"/>
    <w:rsid w:val="00DD5C5E"/>
    <w:rPr>
      <w:rFonts w:ascii="Angsana New" w:hAnsi="Angsana New"/>
      <w:szCs w:val="23"/>
    </w:rPr>
  </w:style>
  <w:style w:type="character" w:customStyle="1" w:styleId="HeaderChar">
    <w:name w:val="Header Char"/>
    <w:basedOn w:val="DefaultParagraphFont"/>
    <w:link w:val="Header"/>
    <w:uiPriority w:val="99"/>
    <w:rsid w:val="001D40E5"/>
    <w:rPr>
      <w:rFonts w:ascii="Angsana New" w:hAnsi="Angsana New"/>
      <w:sz w:val="32"/>
      <w:szCs w:val="3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A0ACE0F2B707438F273D19841DCB99" ma:contentTypeVersion="2" ma:contentTypeDescription="Create a new document." ma:contentTypeScope="" ma:versionID="8f3f018ca304bd906bfe5f495d93ba34">
  <xsd:schema xmlns:xsd="http://www.w3.org/2001/XMLSchema" xmlns:xs="http://www.w3.org/2001/XMLSchema" xmlns:p="http://schemas.microsoft.com/office/2006/metadata/properties" xmlns:ns1="http://schemas.microsoft.com/sharepoint/v3" xmlns:ns2="68fb93db-627a-4560-9114-3259f8138610" targetNamespace="http://schemas.microsoft.com/office/2006/metadata/properties" ma:root="true" ma:fieldsID="b7e225e52a373c0f1efc03dbe873d248" ns1:_="" ns2:_="">
    <xsd:import namespace="http://schemas.microsoft.com/sharepoint/v3"/>
    <xsd:import namespace="68fb93db-627a-4560-9114-3259f81386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b93db-627a-4560-9114-3259f81386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4DBBC-0F5E-4A88-A8F7-7B5B6C559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b383427-d0e1-484a-8c2c-e504735ed573"/>
    <ds:schemaRef ds:uri="32e69226-a792-4c65-883e-192bd8a3a33f"/>
  </ds:schemaRefs>
</ds:datastoreItem>
</file>

<file path=customXml/itemProps2.xml><?xml version="1.0" encoding="utf-8"?>
<ds:datastoreItem xmlns:ds="http://schemas.openxmlformats.org/officeDocument/2006/customXml" ds:itemID="{8AA42CF1-0575-4432-81AC-324DA6E05BEE}"/>
</file>

<file path=customXml/itemProps3.xml><?xml version="1.0" encoding="utf-8"?>
<ds:datastoreItem xmlns:ds="http://schemas.openxmlformats.org/officeDocument/2006/customXml" ds:itemID="{A51DAE43-FC35-42D8-A262-7743AF94B1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E50B7-25BF-40A0-9E76-F8A6CDD0613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ับรองประวัติบุคคลที่เป็นหรือจะเป็นผู้ถือหุ้นรายใหญ่ของบริษัทหลักทรัพย์</vt:lpstr>
    </vt:vector>
  </TitlesOfParts>
  <Company>sec</Company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ับรองประวัติบุคคลที่เป็นหรือจะเป็นผู้ถือหุ้นรายใหญ่ของบริษัทหลักทรัพย์</dc:title>
  <dc:subject/>
  <dc:creator>sec</dc:creator>
  <cp:keywords/>
  <dc:description/>
  <cp:lastModifiedBy>Patima Prajakschitt</cp:lastModifiedBy>
  <cp:revision>33</cp:revision>
  <cp:lastPrinted>2007-09-13T04:48:00Z</cp:lastPrinted>
  <dcterms:created xsi:type="dcterms:W3CDTF">2023-06-27T08:14:00Z</dcterms:created>
  <dcterms:modified xsi:type="dcterms:W3CDTF">2023-10-20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A0ACE0F2B707438F273D19841DCB99</vt:lpwstr>
  </property>
  <property fmtid="{D5CDD505-2E9C-101B-9397-08002B2CF9AE}" pid="3" name="MSIP_Label_93a13704-be5e-4c4e-997b-ac174f3dc22e_Enabled">
    <vt:lpwstr>true</vt:lpwstr>
  </property>
  <property fmtid="{D5CDD505-2E9C-101B-9397-08002B2CF9AE}" pid="4" name="MSIP_Label_93a13704-be5e-4c4e-997b-ac174f3dc22e_SetDate">
    <vt:lpwstr>2022-06-30T03:41:55Z</vt:lpwstr>
  </property>
  <property fmtid="{D5CDD505-2E9C-101B-9397-08002B2CF9AE}" pid="5" name="MSIP_Label_93a13704-be5e-4c4e-997b-ac174f3dc22e_Method">
    <vt:lpwstr>Privileged</vt:lpwstr>
  </property>
  <property fmtid="{D5CDD505-2E9C-101B-9397-08002B2CF9AE}" pid="6" name="MSIP_Label_93a13704-be5e-4c4e-997b-ac174f3dc22e_Name">
    <vt:lpwstr>Public</vt:lpwstr>
  </property>
  <property fmtid="{D5CDD505-2E9C-101B-9397-08002B2CF9AE}" pid="7" name="MSIP_Label_93a13704-be5e-4c4e-997b-ac174f3dc22e_SiteId">
    <vt:lpwstr>0ad5298e-296d-45ab-a446-c0d364c5b18b</vt:lpwstr>
  </property>
  <property fmtid="{D5CDD505-2E9C-101B-9397-08002B2CF9AE}" pid="8" name="MSIP_Label_93a13704-be5e-4c4e-997b-ac174f3dc22e_ActionId">
    <vt:lpwstr>0da964bb-5baa-4547-bdb7-0da54bfed2ae</vt:lpwstr>
  </property>
  <property fmtid="{D5CDD505-2E9C-101B-9397-08002B2CF9AE}" pid="9" name="MSIP_Label_93a13704-be5e-4c4e-997b-ac174f3dc22e_ContentBits">
    <vt:lpwstr>0</vt:lpwstr>
  </property>
  <property fmtid="{D5CDD505-2E9C-101B-9397-08002B2CF9AE}" pid="10" name="MediaServiceImageTags">
    <vt:lpwstr/>
  </property>
</Properties>
</file>